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230623" w14:textId="77777777" w:rsidR="00466186" w:rsidRPr="002D70E4" w:rsidRDefault="00466186" w:rsidP="00466186">
      <w:pPr>
        <w:jc w:val="center"/>
        <w:rPr>
          <w:rFonts w:ascii="Times New Roman" w:hAnsi="Times New Roman" w:cs="Times New Roman"/>
          <w:sz w:val="40"/>
          <w:szCs w:val="40"/>
          <w:shd w:val="clear" w:color="auto" w:fill="FFFFFF"/>
        </w:rPr>
      </w:pPr>
    </w:p>
    <w:p w14:paraId="75AF5636" w14:textId="77777777" w:rsidR="00466186" w:rsidRPr="002D70E4" w:rsidRDefault="00466186" w:rsidP="00466186">
      <w:pPr>
        <w:jc w:val="center"/>
        <w:rPr>
          <w:rFonts w:ascii="Times New Roman" w:hAnsi="Times New Roman" w:cs="Times New Roman"/>
          <w:sz w:val="40"/>
          <w:szCs w:val="40"/>
          <w:shd w:val="clear" w:color="auto" w:fill="FFFFFF"/>
        </w:rPr>
      </w:pPr>
    </w:p>
    <w:p w14:paraId="628B4C3A" w14:textId="77777777" w:rsidR="00466186" w:rsidRPr="002D70E4" w:rsidRDefault="00466186" w:rsidP="00466186">
      <w:pPr>
        <w:jc w:val="center"/>
        <w:rPr>
          <w:rFonts w:ascii="Times New Roman" w:hAnsi="Times New Roman" w:cs="Times New Roman"/>
          <w:sz w:val="40"/>
          <w:szCs w:val="40"/>
          <w:shd w:val="clear" w:color="auto" w:fill="FFFFFF"/>
        </w:rPr>
      </w:pPr>
    </w:p>
    <w:p w14:paraId="14F83B98" w14:textId="77777777" w:rsidR="00466186" w:rsidRPr="002D70E4" w:rsidRDefault="00466186" w:rsidP="00466186">
      <w:pPr>
        <w:jc w:val="center"/>
        <w:rPr>
          <w:rFonts w:ascii="Times New Roman" w:hAnsi="Times New Roman" w:cs="Times New Roman"/>
          <w:sz w:val="40"/>
          <w:szCs w:val="40"/>
          <w:shd w:val="clear" w:color="auto" w:fill="FFFFFF"/>
        </w:rPr>
      </w:pPr>
    </w:p>
    <w:p w14:paraId="1212E6A0" w14:textId="77777777" w:rsidR="00466186" w:rsidRPr="002D70E4" w:rsidRDefault="00466186" w:rsidP="00466186">
      <w:pPr>
        <w:jc w:val="center"/>
        <w:rPr>
          <w:rFonts w:ascii="Times New Roman" w:hAnsi="Times New Roman" w:cs="Times New Roman"/>
          <w:sz w:val="40"/>
          <w:szCs w:val="40"/>
          <w:shd w:val="clear" w:color="auto" w:fill="FFFFFF"/>
        </w:rPr>
      </w:pPr>
    </w:p>
    <w:p w14:paraId="7A2648A3" w14:textId="77777777" w:rsidR="00466186" w:rsidRPr="002D70E4" w:rsidRDefault="00466186" w:rsidP="00466186">
      <w:pPr>
        <w:jc w:val="center"/>
        <w:rPr>
          <w:rFonts w:ascii="Times New Roman" w:hAnsi="Times New Roman" w:cs="Times New Roman"/>
          <w:sz w:val="40"/>
          <w:szCs w:val="40"/>
          <w:shd w:val="clear" w:color="auto" w:fill="FFFFFF"/>
        </w:rPr>
      </w:pPr>
    </w:p>
    <w:p w14:paraId="29BD7E1E" w14:textId="77777777" w:rsidR="00466186" w:rsidRPr="002D70E4" w:rsidRDefault="00466186" w:rsidP="00466186">
      <w:pPr>
        <w:pBdr>
          <w:top w:val="single" w:sz="4" w:space="1" w:color="auto"/>
        </w:pBdr>
        <w:jc w:val="center"/>
        <w:rPr>
          <w:rFonts w:ascii="Times New Roman" w:hAnsi="Times New Roman" w:cs="Times New Roman"/>
          <w:sz w:val="40"/>
          <w:szCs w:val="40"/>
          <w:shd w:val="clear" w:color="auto" w:fill="FFFFFF"/>
        </w:rPr>
      </w:pPr>
    </w:p>
    <w:p w14:paraId="659C03C3" w14:textId="77777777" w:rsidR="00466186" w:rsidRPr="002D70E4" w:rsidRDefault="00466186" w:rsidP="00466186">
      <w:pPr>
        <w:pBdr>
          <w:top w:val="single" w:sz="4" w:space="1" w:color="auto"/>
        </w:pBdr>
        <w:jc w:val="center"/>
        <w:rPr>
          <w:rFonts w:ascii="Times New Roman" w:hAnsi="Times New Roman" w:cs="Times New Roman"/>
          <w:sz w:val="40"/>
          <w:szCs w:val="40"/>
          <w:shd w:val="clear" w:color="auto" w:fill="FFFFFF"/>
        </w:rPr>
      </w:pPr>
      <w:r w:rsidRPr="002D70E4">
        <w:rPr>
          <w:rFonts w:ascii="Times New Roman" w:hAnsi="Times New Roman" w:cs="Times New Roman"/>
          <w:sz w:val="40"/>
          <w:szCs w:val="40"/>
          <w:shd w:val="clear" w:color="auto" w:fill="FFFFFF"/>
        </w:rPr>
        <w:t>MSci Software Engineering Thesis on</w:t>
      </w:r>
    </w:p>
    <w:p w14:paraId="2D4938E4" w14:textId="77777777" w:rsidR="00466186" w:rsidRDefault="00466186" w:rsidP="00466186">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6D184FA1" w14:textId="77777777" w:rsidR="00466186" w:rsidRPr="002D70E4" w:rsidRDefault="00466186" w:rsidP="00466186">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58B3B44B" w14:textId="77777777" w:rsidR="00466186" w:rsidRPr="002D70E4" w:rsidRDefault="00466186" w:rsidP="00466186">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0118952A" w14:textId="77777777" w:rsidR="00466186" w:rsidRPr="002D70E4" w:rsidRDefault="00466186" w:rsidP="00466186">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271F1FA9" w14:textId="77777777" w:rsidR="00466186" w:rsidRPr="002D70E4" w:rsidRDefault="00466186" w:rsidP="00466186">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625B5B6C" wp14:editId="65CF1872">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700E6119" w14:textId="77777777" w:rsidR="00466186" w:rsidRPr="002D70E4" w:rsidRDefault="00466186" w:rsidP="00466186">
      <w:pPr>
        <w:pBdr>
          <w:bottom w:val="single" w:sz="4" w:space="1" w:color="auto"/>
        </w:pBdr>
        <w:rPr>
          <w:rFonts w:ascii="Times New Roman" w:hAnsi="Times New Roman" w:cs="Times New Roman"/>
          <w:sz w:val="24"/>
          <w:szCs w:val="24"/>
          <w:shd w:val="clear" w:color="auto" w:fill="FFFFFF"/>
        </w:rPr>
      </w:pPr>
    </w:p>
    <w:p w14:paraId="72AFE517" w14:textId="77777777" w:rsidR="00466186" w:rsidRPr="002D70E4" w:rsidRDefault="00466186" w:rsidP="00466186">
      <w:pPr>
        <w:pBdr>
          <w:bottom w:val="single" w:sz="4" w:space="1" w:color="auto"/>
        </w:pBdr>
        <w:rPr>
          <w:rFonts w:ascii="Times New Roman" w:hAnsi="Times New Roman" w:cs="Times New Roman"/>
          <w:sz w:val="24"/>
          <w:szCs w:val="24"/>
          <w:shd w:val="clear" w:color="auto" w:fill="FFFFFF"/>
        </w:rPr>
        <w:sectPr w:rsidR="00466186" w:rsidRPr="002D70E4" w:rsidSect="00A1493D">
          <w:type w:val="continuous"/>
          <w:pgSz w:w="11906" w:h="16838" w:code="9"/>
          <w:pgMar w:top="720" w:right="720" w:bottom="720" w:left="720" w:header="709" w:footer="709" w:gutter="0"/>
          <w:cols w:space="708"/>
          <w:docGrid w:linePitch="360"/>
        </w:sectPr>
      </w:pPr>
    </w:p>
    <w:p w14:paraId="60F4A641" w14:textId="77777777" w:rsidR="00466186" w:rsidRPr="002D70E4" w:rsidRDefault="00466186" w:rsidP="00466186">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249AF20B" w14:textId="77777777" w:rsidR="00466186" w:rsidRPr="002D70E4" w:rsidRDefault="00466186" w:rsidP="00466186">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This  computing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challenge </w:t>
      </w:r>
      <w:r w:rsidRPr="002D70E4">
        <w:rPr>
          <w:rFonts w:ascii="Times New Roman" w:hAnsi="Times New Roman" w:cs="Times New Roman"/>
          <w:b/>
          <w:i/>
          <w:iCs/>
          <w:color w:val="000000" w:themeColor="text1"/>
        </w:rPr>
        <w:t xml:space="preserve"> by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3? </w:t>
      </w:r>
      <w:r>
        <w:rPr>
          <w:rFonts w:ascii="Times New Roman" w:hAnsi="Times New Roman" w:cs="Times New Roman"/>
          <w:b/>
          <w:i/>
          <w:iCs/>
          <w:color w:val="000000" w:themeColor="text1"/>
        </w:rPr>
        <w:t xml:space="preserve">Real data-sets </w:t>
      </w:r>
      <w:r w:rsidRPr="002D70E4">
        <w:rPr>
          <w:rFonts w:ascii="Times New Roman" w:hAnsi="Times New Roman" w:cs="Times New Roman"/>
          <w:b/>
          <w:i/>
          <w:iCs/>
          <w:color w:val="000000" w:themeColor="text1"/>
        </w:rPr>
        <w:t xml:space="preserve"> on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 on probability and scaling factors. </w:t>
      </w:r>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67444F15" w14:textId="77777777" w:rsidR="00466186" w:rsidRPr="002D70E4" w:rsidRDefault="00466186" w:rsidP="00466186">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429AD695" w14:textId="77777777" w:rsidR="00466186" w:rsidRPr="002D70E4" w:rsidRDefault="00466186" w:rsidP="00466186">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4926F8EE"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7728A464"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centres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6D3779AD"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0443CAAD" w14:textId="77777777" w:rsidR="00466186" w:rsidRPr="002D70E4"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37C306D2"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4FE97410"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4A16787B"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optimised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Optimal Stopping Theory</w:t>
      </w:r>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behaviour on real data sets of varying CPU load values at different time points. The models applied have to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5B18EB63"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660B1399"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51FBBE3B"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r w:rsidRPr="002D70E4">
        <w:rPr>
          <w:rFonts w:ascii="Times New Roman" w:hAnsi="Times New Roman" w:cs="Times New Roman"/>
          <w:color w:val="000000" w:themeColor="text1"/>
          <w:lang w:val="en-US"/>
        </w:rPr>
        <w:t>set  to maximise the chance to find the optimal MEC server to offload the tasks assuming a uniform network status between the node and the server.</w:t>
      </w:r>
    </w:p>
    <w:p w14:paraId="41BDBB9E" w14:textId="77777777" w:rsidR="00466186" w:rsidRPr="002D70E4" w:rsidRDefault="00466186" w:rsidP="00466186">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optimise our House Selling model to outperform our 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26D3829A" w14:textId="77777777" w:rsidR="00466186" w:rsidRPr="002D70E4" w:rsidRDefault="00466186" w:rsidP="00466186">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1B461E7F" w14:textId="77777777" w:rsidR="00466186" w:rsidRPr="002D70E4" w:rsidRDefault="00466186" w:rsidP="00466186">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6C0CABBA" w14:textId="77777777" w:rsidR="00466186" w:rsidRPr="002D70E4" w:rsidRDefault="00466186" w:rsidP="00466186">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3D24E440"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vast majority of the work being done on task offloading focuses on whether the task should be performed locally or offloaded to the Cloud. The approaches' main goal is to be as close as possible to the Optimal Stopping result by minimising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i.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 xml:space="preserve">oblil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minimis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maximise the performance and minimise the consumption of resources. The significance of the approach is the use of Machine Learning in a new proposed model on a Long Short Term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in order to optimis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minimis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mulit decision movile computation offlloading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reduced-complexity Gibbs Sampling algorithms to take the optimal offloading decisions. Their aim is to minimize complexity and the model achieves this efficiently. Almost all of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4B553175" w14:textId="77777777" w:rsidR="00466186" w:rsidRPr="002D70E4" w:rsidRDefault="00466186" w:rsidP="00466186">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1E5736EA"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maximise an expected reward or minimis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economics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roblems are the Secretary Problem, the Random Probability and House Selling which are the 3 models we applied and optimised in our evaluation.[11]</w:t>
      </w:r>
    </w:p>
    <w:p w14:paraId="12E26795" w14:textId="77777777" w:rsidR="00466186" w:rsidRPr="002D70E4" w:rsidRDefault="00466186" w:rsidP="00466186">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The definition of the problem is given by two objects, as mentioned before.</w:t>
      </w:r>
    </w:p>
    <w:p w14:paraId="12AC77ED" w14:textId="77777777" w:rsidR="00466186" w:rsidRPr="002D70E4" w:rsidRDefault="00466186" w:rsidP="00466186">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 where joint distribution is assumed known</w:t>
      </w:r>
    </w:p>
    <w:p w14:paraId="7D818CCB" w14:textId="77777777" w:rsidR="00466186" w:rsidRPr="002D70E4" w:rsidRDefault="00466186" w:rsidP="00466186">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6E0355CF" w14:textId="77777777" w:rsidR="00466186" w:rsidRPr="00052EF1" w:rsidRDefault="00466186" w:rsidP="00466186">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10FFCF07"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40B5F784" w14:textId="77777777" w:rsidR="00466186" w:rsidRPr="002D70E4" w:rsidRDefault="00466186" w:rsidP="00466186">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1,2,…, after observing the sequence, we may stop and receive the known reward.</w:t>
      </w:r>
    </w:p>
    <w:p w14:paraId="1FE550BB" w14:textId="77777777" w:rsidR="00466186" w:rsidRPr="002D70E4" w:rsidRDefault="00466186" w:rsidP="00466186">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inue and observe with the hope of maximising the reward later on.</w:t>
      </w:r>
    </w:p>
    <w:p w14:paraId="3B56DE3D" w14:textId="77777777" w:rsidR="00466186" w:rsidRPr="002D70E4" w:rsidRDefault="00466186" w:rsidP="00466186">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0E98AEDE"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problems by adopting principles of the Optimal Stopping Theory. These are the Random(P) Problem, the Secretary Problem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i.e. We get the maximum reward every time we choose to stop observing. In practice and theory, we can never achieve a better solution than the Optimal solution. Instead, we can be as close as possible.</w:t>
      </w:r>
    </w:p>
    <w:p w14:paraId="127932EC"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4EA34B05" w14:textId="77777777" w:rsidR="00466186" w:rsidRPr="002D70E4" w:rsidRDefault="00466186" w:rsidP="00466186">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The scenario envisioned in this paper is a case of Vehicular Network or Internet of Vehicles, moving along the road and where many MEC servers are distributed, similar to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which is a random variable in our contexr</w:t>
      </w:r>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r w:rsidRPr="00DA4AC3">
        <w:rPr>
          <w:rFonts w:ascii="Times New Roman" w:hAnsi="Times New Roman" w:cs="Times New Roman"/>
          <w:i/>
          <w:iCs/>
          <w:color w:val="000000" w:themeColor="text1"/>
          <w:lang w:val="en-US"/>
        </w:rPr>
        <w:t>minimise</w:t>
      </w:r>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this transmission delay by adopting models that can pick the best possible server with the least load (least crowded) to minimis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6981DD00" w14:textId="77777777" w:rsidR="00466186" w:rsidRPr="002D70E4" w:rsidRDefault="00466186" w:rsidP="00466186">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54E9C1ED" wp14:editId="26C18C3F">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36082F34" w14:textId="77777777" w:rsidR="00466186" w:rsidRPr="002D70E4" w:rsidRDefault="00466186" w:rsidP="00466186">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Car passing through MEC servers</w:t>
      </w:r>
    </w:p>
    <w:p w14:paraId="7307AE70"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stops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Therefore, our approach's main objective is to maximise the probability of offloading the tasks to the best possible server with the least load in every run. To formulate our problem and apply our proposed solution, we made the two following critical assumptions:</w:t>
      </w:r>
    </w:p>
    <w:p w14:paraId="08BBE2A5" w14:textId="77777777" w:rsidR="00466186" w:rsidRDefault="00466186" w:rsidP="00466186">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ly distirbuted</w:t>
      </w:r>
      <w:r w:rsidRPr="00DA4AC3">
        <w:rPr>
          <w:rFonts w:ascii="Times New Roman" w:hAnsi="Times New Roman" w:cs="Times New Roman"/>
          <w:color w:val="000000" w:themeColor="text1"/>
          <w:lang w:val="en-US"/>
        </w:rPr>
        <w:t>.</w:t>
      </w:r>
    </w:p>
    <w:p w14:paraId="2AF29368" w14:textId="77777777" w:rsidR="00466186" w:rsidRPr="002D70E4"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370DD0DA"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28120D65" w14:textId="77777777" w:rsidR="00466186" w:rsidRPr="002D70E4" w:rsidRDefault="00466186" w:rsidP="00466186">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57989922"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14378518"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in a given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make a decision again. As we can see, the load on the MEC server currently under consideration is not taken into account when deciding whether to offload or not. Mathematically speaking, if we suppose that the random floating number x will be set in the range [0,1], then the higher we set the probability P means that there is also a higher probability that the model will satisfy p&gt;x. Thus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30F9B818"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behaviour as the load is not involved in our decision-making models. We </w:t>
      </w:r>
      <w:r>
        <w:rPr>
          <w:rFonts w:ascii="Times New Roman" w:hAnsi="Times New Roman" w:cs="Times New Roman"/>
          <w:color w:val="000000" w:themeColor="text1"/>
          <w:lang w:val="en-US"/>
        </w:rPr>
        <w:t>set</w:t>
      </w:r>
      <w:r w:rsidRPr="002D70E4">
        <w:rPr>
          <w:rFonts w:ascii="Times New Roman" w:hAnsi="Times New Roman" w:cs="Times New Roman"/>
          <w:color w:val="000000" w:themeColor="text1"/>
          <w:lang w:val="en-US"/>
        </w:rPr>
        <w:t xml:space="preserve"> the values of </w:t>
      </w:r>
      <w:r>
        <w:rPr>
          <w:rFonts w:ascii="Times New Roman" w:hAnsi="Times New Roman" w:cs="Times New Roman"/>
          <w:color w:val="000000" w:themeColor="text1"/>
          <w:lang w:val="en-US"/>
        </w:rPr>
        <w:t xml:space="preserve">off-loading probability </w:t>
      </w:r>
      <w:r w:rsidRPr="002D70E4">
        <w:rPr>
          <w:rFonts w:ascii="Times New Roman" w:hAnsi="Times New Roman" w:cs="Times New Roman"/>
          <w:color w:val="000000" w:themeColor="text1"/>
          <w:lang w:val="en-US"/>
        </w:rPr>
        <w:t>P = [0.05, 0.1, 0.2, 0.3, 0.5]. Our algorithm in Algorithm 1 uses the value of P and the random floating number x to pick the server on which the tasks will be offloaded.</w:t>
      </w:r>
    </w:p>
    <w:p w14:paraId="77184A68" w14:textId="77777777" w:rsidR="00466186" w:rsidRPr="002D70E4" w:rsidRDefault="00466186" w:rsidP="00466186">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6A2E1CFC" wp14:editId="061AD00F">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79EB61E0" w14:textId="77777777" w:rsidR="00466186" w:rsidRPr="002D70E4" w:rsidRDefault="00466186" w:rsidP="00466186">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5616D65E"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w:t>
      </w:r>
      <w:r w:rsidRPr="002D70E4">
        <w:rPr>
          <w:rFonts w:ascii="Times New Roman" w:hAnsi="Times New Roman" w:cs="Times New Roman"/>
          <w:color w:val="000000" w:themeColor="text1"/>
          <w:lang w:val="en-US"/>
        </w:rPr>
        <w:lastRenderedPageBreak/>
        <w:t>name of the problem states, an administrator wants to 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maximise selecting the best. This approach's difficulty is that the decision needs to be made immediately after interviewing a secretary applicant. Using this context, we can apply this scenario to our case, taking candidates to be a group of N MEC servers available for task offloading. The algorithm needs to find the best possible server candidate to offload the tasks to achieve optimality of task execution based on the current load of the specific server chosen.[14]</w:t>
      </w:r>
    </w:p>
    <w:p w14:paraId="452AC810" w14:textId="77777777" w:rsidR="00466186" w:rsidRPr="002D70E4" w:rsidRDefault="00466186" w:rsidP="00466186">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1549E794"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r w:rsidRPr="006A2247">
        <w:rPr>
          <w:rFonts w:ascii="Times New Roman" w:hAnsi="Times New Roman" w:cs="Times New Roman"/>
          <w:i/>
          <w:iCs/>
          <w:color w:val="000000" w:themeColor="text1"/>
          <w:lang w:val="en-US"/>
        </w:rPr>
        <w:t>i</w:t>
      </w:r>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4F45E378" w14:textId="77777777" w:rsidR="00466186" w:rsidRPr="002D70E4" w:rsidRDefault="00466186" w:rsidP="00466186">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1,r]. If yes, then we lose because we are missing the best option.</w:t>
      </w:r>
    </w:p>
    <w:p w14:paraId="4734501B" w14:textId="77777777" w:rsidR="00466186" w:rsidRPr="002D70E4" w:rsidRDefault="00466186" w:rsidP="00466186">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1,r</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 max([1,n]) must be true.</w:t>
      </w:r>
    </w:p>
    <w:p w14:paraId="3CF1E9A9"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279DC7AC"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ab/>
        <w:t>(1)</w:t>
      </w:r>
    </w:p>
    <w:p w14:paraId="6B01CBB4" w14:textId="77777777" w:rsidR="00466186" w:rsidRPr="002D70E4"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3EF09766" w14:textId="77777777" w:rsidR="00466186" w:rsidRPr="002D70E4" w:rsidRDefault="00466186" w:rsidP="00466186">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N = probability that i occurs at n+1</w:t>
      </w:r>
    </w:p>
    <w:p w14:paraId="2EED0A2F" w14:textId="77777777" w:rsidR="00466186" w:rsidRPr="002D70E4" w:rsidRDefault="00466186" w:rsidP="00466186">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w:t>
      </w:r>
      <w:r>
        <w:rPr>
          <w:rFonts w:ascii="Times New Roman" w:hAnsi="Times New Roman" w:cs="Times New Roman"/>
          <w:color w:val="000000" w:themeColor="text1"/>
          <w:lang w:val="en-US"/>
        </w:rPr>
        <w:t xml:space="preserve"> condition </w:t>
      </w:r>
      <w:r w:rsidRPr="002D70E4">
        <w:rPr>
          <w:rFonts w:ascii="Times New Roman" w:hAnsi="Times New Roman" w:cs="Times New Roman"/>
          <w:color w:val="000000" w:themeColor="text1"/>
          <w:lang w:val="en-US"/>
        </w:rPr>
        <w:t>2 is true</w:t>
      </w:r>
    </w:p>
    <w:p w14:paraId="56AC76A7"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3150CCBF"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2)</w:t>
      </w:r>
    </w:p>
    <w:p w14:paraId="03CB7A55"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3)</w:t>
      </w:r>
    </w:p>
    <w:p w14:paraId="3020B22C"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71600AAA"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0C85FCF1"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0B4573A9"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5)</w:t>
      </w:r>
    </w:p>
    <w:p w14:paraId="0272C02A"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0742AD5B"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Therefore the sample will only be used for setting a benchmark. On the one hand, if we take a small sample, we do not have enough information for setting a benchmark.</w:t>
      </w:r>
    </w:p>
    <w:p w14:paraId="240121FA"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5A813AD7" w14:textId="77777777" w:rsidR="00466186" w:rsidRPr="002D70E4" w:rsidRDefault="00466186" w:rsidP="00466186">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2ABB428E" w14:textId="77777777" w:rsidR="00466186" w:rsidRPr="002D70E4" w:rsidRDefault="00466186" w:rsidP="00466186">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6CF507B7" w14:textId="77777777" w:rsidR="00466186" w:rsidRPr="002D70E4" w:rsidRDefault="00466186" w:rsidP="00466186">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0F35F849" w14:textId="77777777" w:rsidR="00466186" w:rsidRPr="002D70E4" w:rsidRDefault="00466186" w:rsidP="00466186">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2482C54A"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47D76746"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2DA1B588" w14:textId="77777777" w:rsidR="00466186" w:rsidRPr="002D70E4" w:rsidRDefault="00466186" w:rsidP="00466186">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DAC8120" wp14:editId="6DE292DF">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2FBDF8BA" w14:textId="77777777" w:rsidR="00466186" w:rsidRPr="002D70E4" w:rsidRDefault="00466186" w:rsidP="00466186">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25FBB4A4" w14:textId="77777777" w:rsidR="00466186" w:rsidRPr="002D70E4"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famous </w:t>
      </w:r>
      <w:r w:rsidRPr="002D70E4">
        <w:rPr>
          <w:rFonts w:ascii="Times New Roman" w:hAnsi="Times New Roman" w:cs="Times New Roman"/>
          <w:color w:val="000000" w:themeColor="text1"/>
          <w:lang w:val="en-US"/>
        </w:rPr>
        <w:t xml:space="preserve"> Optimal Stopping T</w:t>
      </w:r>
      <w:r>
        <w:rPr>
          <w:rFonts w:ascii="Times New Roman" w:hAnsi="Times New Roman" w:cs="Times New Roman"/>
          <w:color w:val="000000" w:themeColor="text1"/>
          <w:lang w:val="en-US"/>
        </w:rPr>
        <w:t xml:space="preserve">tim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In order to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The House Selling problem's basic approach is to maximise the amount we earn by choosing a stopping rule. If the seller sells the house on the n day, the amount earned is given by:</w:t>
      </w:r>
    </w:p>
    <w:p w14:paraId="444DAC7A"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1</w:t>
      </w:r>
      <w:r>
        <w:rPr>
          <w:rFonts w:ascii="Times New Roman" w:eastAsiaTheme="minorEastAsia" w:hAnsi="Times New Roman" w:cs="Times New Roman"/>
          <w:color w:val="000000" w:themeColor="text1"/>
          <w:lang w:val="en-US"/>
        </w:rPr>
        <w:t>1</w:t>
      </w:r>
      <w:r w:rsidRPr="002D70E4">
        <w:rPr>
          <w:rFonts w:ascii="Times New Roman" w:eastAsiaTheme="minorEastAsia" w:hAnsi="Times New Roman" w:cs="Times New Roman"/>
          <w:color w:val="000000" w:themeColor="text1"/>
          <w:lang w:val="en-US"/>
        </w:rPr>
        <w:t>)</w:t>
      </w:r>
    </w:p>
    <w:p w14:paraId="72DEA74C" w14:textId="77777777" w:rsidR="00466186" w:rsidRPr="002D70E4"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62C50CC9" w14:textId="77777777" w:rsidR="00466186" w:rsidRPr="002D70E4" w:rsidRDefault="00466186" w:rsidP="00466186">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3C8876BA" w14:textId="77777777" w:rsidR="00466186"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iCs/>
                <w:color w:val="000000" w:themeColor="text1"/>
                <w:lang w:val="en-US"/>
              </w:rPr>
            </m:ctrlPr>
          </m:sSubPr>
          <m:e>
            <m:r>
              <w:rPr>
                <w:rFonts w:ascii="Cambria Math" w:eastAsiaTheme="minorEastAsia" w:hAnsi="Cambria Math" w:cs="Times New Roman"/>
                <w:color w:val="000000" w:themeColor="text1"/>
                <w:lang w:val="en-US"/>
              </w:rPr>
              <m:t>s</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w:t>
      </w:r>
      <w:r w:rsidRPr="002D70E4">
        <w:rPr>
          <w:rFonts w:ascii="Times New Roman" w:eastAsiaTheme="minorEastAsia" w:hAnsi="Times New Roman" w:cs="Times New Roman"/>
          <w:color w:val="000000" w:themeColor="text1"/>
          <w:lang w:val="en-US"/>
        </w:rPr>
        <w:t>2)</w:t>
      </w:r>
    </w:p>
    <w:p w14:paraId="5A3F9323" w14:textId="77777777" w:rsidR="00466186" w:rsidRDefault="00466186" w:rsidP="00466186">
      <w:pPr>
        <w:jc w:val="center"/>
        <w:rPr>
          <w:rFonts w:ascii="Times New Roman" w:eastAsiaTheme="minorEastAsia" w:hAnsi="Times New Roman" w:cs="Times New Roman"/>
          <w:color w:val="000000" w:themeColor="text1"/>
          <w:lang w:val="en-US"/>
        </w:rPr>
      </w:pPr>
    </w:p>
    <w:p w14:paraId="53FC9030" w14:textId="77777777" w:rsidR="00466186" w:rsidRDefault="00466186" w:rsidP="00466186">
      <w:pPr>
        <w:keepNext/>
      </w:pPr>
      <w:r>
        <w:rPr>
          <w:rFonts w:eastAsiaTheme="minorEastAsia"/>
          <w:noProof/>
          <w:color w:val="000000" w:themeColor="text1"/>
          <w:lang w:val="en-US"/>
        </w:rPr>
        <w:drawing>
          <wp:inline distT="0" distB="0" distL="0" distR="0" wp14:anchorId="28296495" wp14:editId="57046D70">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1B345F8D" w14:textId="77777777" w:rsidR="00466186" w:rsidRPr="002D70E4" w:rsidRDefault="00466186" w:rsidP="00466186">
      <w:pPr>
        <w:pStyle w:val="Caption"/>
        <w:jc w:val="center"/>
        <w:rPr>
          <w:rFonts w:ascii="Times New Roman" w:eastAsiaTheme="minorEastAsia" w:hAnsi="Times New Roman" w:cs="Times New Roman"/>
          <w:color w:val="000000" w:themeColor="text1"/>
          <w:lang w:val="en-US"/>
        </w:rPr>
      </w:pPr>
      <w:r>
        <w:t xml:space="preserve">Figure </w:t>
      </w:r>
      <w:r>
        <w:fldChar w:fldCharType="begin"/>
      </w:r>
      <w:r>
        <w:instrText xml:space="preserve"> SEQ Figure \* ARABIC </w:instrText>
      </w:r>
      <w:r>
        <w:fldChar w:fldCharType="separate"/>
      </w:r>
      <w:r>
        <w:rPr>
          <w:noProof/>
        </w:rPr>
        <w:t>2</w:t>
      </w:r>
      <w:r>
        <w:rPr>
          <w:noProof/>
        </w:rPr>
        <w:fldChar w:fldCharType="end"/>
      </w:r>
      <w:r>
        <w:t>: Decision Values plot</w:t>
      </w:r>
    </w:p>
    <w:p w14:paraId="43425D18" w14:textId="77777777" w:rsidR="00466186" w:rsidRPr="00142CC5"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63FA3663"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w:t>
      </w:r>
      <w:r>
        <w:rPr>
          <w:rFonts w:ascii="Times New Roman" w:hAnsi="Times New Roman" w:cs="Times New Roman"/>
          <w:color w:val="000000" w:themeColor="text1"/>
          <w:lang w:val="en-US"/>
        </w:rPr>
        <w:t xml:space="preserve"> scalar</w:t>
      </w:r>
      <w:r w:rsidRPr="002D70E4">
        <w:rPr>
          <w:rFonts w:ascii="Times New Roman" w:hAnsi="Times New Roman" w:cs="Times New Roman"/>
          <w:color w:val="000000" w:themeColor="text1"/>
          <w:lang w:val="en-US"/>
        </w:rPr>
        <w:t xml:space="preserve"> decision values can be found in </w:t>
      </w:r>
      <w:r>
        <w:rPr>
          <w:rFonts w:ascii="Times New Roman" w:hAnsi="Times New Roman" w:cs="Times New Roman"/>
          <w:color w:val="000000" w:themeColor="text1"/>
          <w:lang w:val="en-US"/>
        </w:rPr>
        <w:t>Section 4.2.3.1</w:t>
      </w:r>
    </w:p>
    <w:p w14:paraId="1105578C"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iCs/>
                <w:color w:val="000000" w:themeColor="text1"/>
                <w:lang w:val="en-US"/>
              </w:rPr>
            </m:ctrlPr>
          </m:sSubPr>
          <m:e>
            <m:r>
              <w:rPr>
                <w:rFonts w:ascii="Cambria Math" w:hAnsi="Cambria Math" w:cs="Times New Roman"/>
                <w:color w:val="000000" w:themeColor="text1"/>
                <w:lang w:val="en-US"/>
              </w:rPr>
              <m:t>a</m:t>
            </m:r>
            <m:ctrlPr>
              <w:rPr>
                <w:rFonts w:ascii="Cambria Math" w:hAnsi="Cambria Math" w:cs="Times New Roman"/>
                <w:i/>
                <w:color w:val="000000" w:themeColor="text1"/>
                <w:lang w:val="en-US"/>
              </w:rPr>
            </m:ctrlP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sSub>
                          <m:sSubPr>
                            <m:ctrlPr>
                              <w:rPr>
                                <w:rFonts w:ascii="Cambria Math" w:hAnsi="Cambria Math" w:cs="Times New Roman"/>
                                <w:color w:val="000000" w:themeColor="text1"/>
                                <w:lang w:val="en-US"/>
                              </w:rPr>
                            </m:ctrlPr>
                          </m:sSubPr>
                          <m:e>
                            <m:r>
                              <w:rPr>
                                <w:rFonts w:ascii="Cambria Math" w:hAnsi="Cambria Math" w:cs="Times New Roman"/>
                                <w:color w:val="000000" w:themeColor="text1"/>
                                <w:lang w:val="en-US"/>
                              </w:rPr>
                              <m:t>a</m:t>
                            </m:r>
                          </m:e>
                          <m:sub>
                            <m:r>
                              <m:rPr>
                                <m:sty m:val="p"/>
                              </m:rPr>
                              <w:rPr>
                                <w:rFonts w:ascii="Cambria Math" w:hAnsi="Cambria Math" w:cs="Times New Roman"/>
                                <w:color w:val="000000" w:themeColor="text1"/>
                                <w:lang w:val="en-US"/>
                              </w:rPr>
                              <m:t>k</m:t>
                            </m:r>
                            <m:r>
                              <w:rPr>
                                <w:rFonts w:ascii="Cambria Math" w:hAnsi="Cambria Math" w:cs="Times New Roman"/>
                                <w:color w:val="000000" w:themeColor="text1"/>
                                <w:lang w:val="en-US"/>
                              </w:rPr>
                              <m:t>+1</m:t>
                            </m:r>
                          </m:sub>
                        </m:sSub>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w:t>
      </w:r>
      <w:r w:rsidRPr="002D70E4">
        <w:rPr>
          <w:rFonts w:ascii="Times New Roman" w:eastAsiaTheme="minorEastAsia" w:hAnsi="Times New Roman" w:cs="Times New Roman"/>
          <w:color w:val="000000" w:themeColor="text1"/>
          <w:lang w:val="en-US"/>
        </w:rPr>
        <w:t>3)</w:t>
      </w:r>
    </w:p>
    <w:p w14:paraId="14FC58B3" w14:textId="77777777" w:rsidR="00466186"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for k = 0, …, n-1, with initial value: </w:t>
      </w:r>
      <w:r w:rsidRPr="00DA3DD6">
        <w:rPr>
          <w:rFonts w:ascii="Times New Roman" w:hAnsi="Times New Roman" w:cs="Times New Roman"/>
          <w:i/>
          <w:iCs/>
          <w:color w:val="000000" w:themeColor="text1"/>
          <w:lang w:val="en-US"/>
        </w:rPr>
        <w:t>a</w:t>
      </w:r>
      <w:r>
        <w:rPr>
          <w:rFonts w:ascii="Times New Roman" w:hAnsi="Times New Roman" w:cs="Times New Roman"/>
          <w:color w:val="000000" w:themeColor="text1"/>
          <w:vertAlign w:val="subscript"/>
          <w:lang w:val="en-US"/>
        </w:rPr>
        <w:t>n-1</w:t>
      </w:r>
      <w:r>
        <w:rPr>
          <w:rFonts w:ascii="Times New Roman" w:hAnsi="Times New Roman" w:cs="Times New Roman"/>
          <w:color w:val="000000" w:themeColor="text1"/>
          <w:lang w:val="en-US"/>
        </w:rPr>
        <w:t xml:space="preserve">=0.5/(r+1). </w:t>
      </w:r>
      <w:r w:rsidRPr="002D70E4">
        <w:rPr>
          <w:rFonts w:ascii="Times New Roman" w:hAnsi="Times New Roman" w:cs="Times New Roman"/>
          <w:color w:val="000000" w:themeColor="text1"/>
          <w:lang w:val="en-US"/>
        </w:rPr>
        <w:t>When the decision-making process is started, our model will decide whether to offload on a specific server or keep looking on the rest of the server, as shown in Algorithm 3. The scaled availability values are compared with the decision values. If the availability value at index i in the sequence of N MEC server loads is greater or equal to the corresponding decision value at the same index i then the model will stop and offload the tasks on that server. If the above condition is not satisfied, then the model will go to the next availability and decision value and compare it until the simulation is finished.</w:t>
      </w:r>
    </w:p>
    <w:p w14:paraId="2FE37F67" w14:textId="77777777" w:rsidR="00466186" w:rsidRPr="002D70E4" w:rsidRDefault="00466186" w:rsidP="00466186">
      <w:pPr>
        <w:jc w:val="center"/>
        <w:rPr>
          <w:rFonts w:ascii="Times New Roman" w:hAnsi="Times New Roman" w:cs="Times New Roman"/>
          <w:color w:val="000000" w:themeColor="text1"/>
          <w:lang w:val="en-US"/>
        </w:rPr>
      </w:pPr>
      <w:r>
        <w:rPr>
          <w:noProof/>
        </w:rPr>
        <w:drawing>
          <wp:inline distT="0" distB="0" distL="0" distR="0" wp14:anchorId="5FE73C33" wp14:editId="44FD5A8D">
            <wp:extent cx="3125973" cy="2764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35355" cy="2772451"/>
                    </a:xfrm>
                    <a:prstGeom prst="rect">
                      <a:avLst/>
                    </a:prstGeom>
                  </pic:spPr>
                </pic:pic>
              </a:graphicData>
            </a:graphic>
          </wp:inline>
        </w:drawing>
      </w:r>
    </w:p>
    <w:p w14:paraId="459B6AFC" w14:textId="77777777" w:rsidR="00466186" w:rsidRPr="002D70E4" w:rsidRDefault="00466186" w:rsidP="00466186">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766413D8" w14:textId="77777777" w:rsidR="00466186" w:rsidRPr="002D70E4" w:rsidRDefault="00466186" w:rsidP="00466186">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785A3E8D" w14:textId="77777777" w:rsidR="00466186" w:rsidRPr="002D70E4" w:rsidRDefault="00466186" w:rsidP="00466186">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Pr="002D70E4">
        <w:rPr>
          <w:rFonts w:ascii="Times New Roman" w:eastAsiaTheme="minorEastAsia" w:hAnsi="Times New Roman" w:cs="Times New Roman"/>
          <w:color w:val="000000" w:themeColor="text1"/>
          <w:lang w:val="en-US"/>
        </w:rPr>
        <w:t xml:space="preserve"> </w:t>
      </w:r>
    </w:p>
    <w:p w14:paraId="391E9571"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1</w:t>
      </w:r>
      <w:r>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6557F161"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79D41490" w14:textId="77777777" w:rsidR="00466186" w:rsidRPr="002D70E4" w:rsidRDefault="00466186" w:rsidP="00466186">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r>
        <w:rPr>
          <w:rFonts w:ascii="Times New Roman" w:eastAsiaTheme="minorEastAsia" w:hAnsi="Times New Roman" w:cs="Times New Roman"/>
          <w:color w:val="000000" w:themeColor="text1"/>
          <w:lang w:val="en-US"/>
        </w:rPr>
        <w:t>s</w:t>
      </w:r>
      <w:r w:rsidRPr="003A7DBD">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g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send task</w:t>
      </w:r>
    </w:p>
    <w:p w14:paraId="5825E1F4" w14:textId="77777777" w:rsidR="00466186" w:rsidRPr="002D70E4" w:rsidRDefault="00466186" w:rsidP="00466186">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r>
        <w:rPr>
          <w:rFonts w:ascii="Times New Roman" w:eastAsiaTheme="minorEastAsia" w:hAnsi="Times New Roman" w:cs="Times New Roman"/>
          <w:color w:val="000000" w:themeColor="text1"/>
          <w:lang w:val="en-US"/>
        </w:rPr>
        <w:t>s</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l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continue looking</w:t>
      </w:r>
    </w:p>
    <w:p w14:paraId="405A4168"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618BFE9B"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5</w:t>
      </w:r>
      <w:r w:rsidRPr="002D70E4">
        <w:rPr>
          <w:rFonts w:ascii="Times New Roman" w:eastAsiaTheme="minorEastAsia" w:hAnsi="Times New Roman" w:cs="Times New Roman"/>
          <w:color w:val="000000" w:themeColor="text1"/>
          <w:lang w:val="en-US"/>
        </w:rPr>
        <w:t>)</w:t>
      </w:r>
    </w:p>
    <w:p w14:paraId="52B3799E"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4A4D7F29"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6</w:t>
      </w:r>
      <w:r w:rsidRPr="002D70E4">
        <w:rPr>
          <w:rFonts w:ascii="Times New Roman" w:eastAsiaTheme="minorEastAsia" w:hAnsi="Times New Roman" w:cs="Times New Roman"/>
          <w:color w:val="000000" w:themeColor="text1"/>
          <w:lang w:val="en-US"/>
        </w:rPr>
        <w:t>)</w:t>
      </w:r>
    </w:p>
    <w:p w14:paraId="1A141CCA"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10A14382"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15A788B4"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573416E3"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or</w:t>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8</w:t>
      </w:r>
      <w:r w:rsidRPr="002D70E4">
        <w:rPr>
          <w:rFonts w:ascii="Times New Roman" w:eastAsiaTheme="minorEastAsia" w:hAnsi="Times New Roman" w:cs="Times New Roman"/>
          <w:color w:val="000000" w:themeColor="text1"/>
          <w:lang w:val="en-US"/>
        </w:rPr>
        <w:t>)</w:t>
      </w:r>
    </w:p>
    <w:p w14:paraId="045EF6D5" w14:textId="77777777" w:rsidR="00466186" w:rsidRPr="002D70E4" w:rsidRDefault="00466186" w:rsidP="00466186">
      <w:pPr>
        <w:jc w:val="both"/>
        <w:rPr>
          <w:rFonts w:ascii="Times New Roman" w:eastAsiaTheme="minorEastAsia" w:hAnsi="Times New Roman" w:cs="Times New Roman"/>
          <w:color w:val="000000" w:themeColor="text1"/>
          <w:lang w:val="en-US"/>
        </w:rPr>
      </w:pPr>
    </w:p>
    <w:p w14:paraId="4A30003A"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2E85896A" w14:textId="77777777" w:rsidR="00466186" w:rsidRPr="002D70E4" w:rsidRDefault="00466186" w:rsidP="00466186">
      <w:pPr>
        <w:jc w:val="both"/>
        <w:rPr>
          <w:rFonts w:ascii="Times New Roman" w:eastAsiaTheme="minorEastAsia" w:hAnsi="Times New Roman" w:cs="Times New Roman"/>
          <w:color w:val="000000" w:themeColor="text1"/>
          <w:lang w:val="en-US"/>
        </w:rPr>
      </w:pPr>
    </w:p>
    <w:p w14:paraId="53F560E7"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07935D01" w14:textId="77777777" w:rsidR="00466186" w:rsidRPr="002D70E4" w:rsidRDefault="00466186" w:rsidP="00466186">
      <w:pPr>
        <w:jc w:val="both"/>
        <w:rPr>
          <w:rFonts w:ascii="Times New Roman" w:eastAsiaTheme="minorEastAsia" w:hAnsi="Times New Roman" w:cs="Times New Roman"/>
          <w:color w:val="000000" w:themeColor="text1"/>
          <w:lang w:val="en-US"/>
        </w:rPr>
      </w:pPr>
    </w:p>
    <w:p w14:paraId="3B63B619"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7B4DA28A" w14:textId="77777777" w:rsidR="00466186" w:rsidRPr="002D70E4" w:rsidDel="000C7AA8" w:rsidRDefault="00466186" w:rsidP="00466186">
      <w:pPr>
        <w:jc w:val="both"/>
        <w:rPr>
          <w:del w:id="0" w:author="Christos At Glasgow" w:date="2021-03-01T18:57:00Z"/>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6C617095" w14:textId="77777777" w:rsidR="00466186" w:rsidRPr="002D70E4" w:rsidDel="000C7AA8" w:rsidRDefault="00466186" w:rsidP="00466186">
      <w:pPr>
        <w:jc w:val="both"/>
        <w:rPr>
          <w:del w:id="1" w:author="Christos At Glasgow" w:date="2021-03-01T18:57:00Z"/>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7128E60F"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490EB6E0" w14:textId="77777777" w:rsidR="00466186" w:rsidRPr="002D70E4" w:rsidRDefault="00466186" w:rsidP="00466186">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548A78BB"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5F46711A"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2</w:t>
      </w:r>
      <w:r w:rsidRPr="002D70E4">
        <w:rPr>
          <w:rFonts w:ascii="Times New Roman" w:eastAsiaTheme="minorEastAsia" w:hAnsi="Times New Roman" w:cs="Times New Roman"/>
          <w:color w:val="000000" w:themeColor="text1"/>
          <w:lang w:val="en-US"/>
        </w:rPr>
        <w:t>)</w:t>
      </w:r>
    </w:p>
    <w:p w14:paraId="2C6DE41D"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3</w:t>
      </w:r>
      <w:r w:rsidRPr="002D70E4">
        <w:rPr>
          <w:rFonts w:ascii="Times New Roman" w:eastAsiaTheme="minorEastAsia" w:hAnsi="Times New Roman" w:cs="Times New Roman"/>
          <w:color w:val="000000" w:themeColor="text1"/>
          <w:lang w:val="en-US"/>
        </w:rPr>
        <w:t>)</w:t>
      </w:r>
    </w:p>
    <w:p w14:paraId="0ED4F512"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4</w:t>
      </w:r>
      <w:r w:rsidRPr="002D70E4">
        <w:rPr>
          <w:rFonts w:ascii="Times New Roman" w:eastAsiaTheme="minorEastAsia" w:hAnsi="Times New Roman" w:cs="Times New Roman"/>
          <w:color w:val="000000" w:themeColor="text1"/>
          <w:lang w:val="en-US"/>
        </w:rPr>
        <w:t>)</w:t>
      </w:r>
    </w:p>
    <w:p w14:paraId="1ACA606C"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5</w:t>
      </w:r>
      <w:r w:rsidRPr="002D70E4">
        <w:rPr>
          <w:rFonts w:ascii="Times New Roman" w:eastAsiaTheme="minorEastAsia" w:hAnsi="Times New Roman" w:cs="Times New Roman"/>
          <w:color w:val="000000" w:themeColor="text1"/>
          <w:lang w:val="en-US"/>
        </w:rPr>
        <w:t>)</w:t>
      </w:r>
    </w:p>
    <w:p w14:paraId="60E1E181"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6</w:t>
      </w:r>
      <w:r w:rsidRPr="002D70E4">
        <w:rPr>
          <w:rFonts w:ascii="Times New Roman" w:eastAsiaTheme="minorEastAsia" w:hAnsi="Times New Roman" w:cs="Times New Roman"/>
          <w:color w:val="000000" w:themeColor="text1"/>
          <w:lang w:val="en-US"/>
        </w:rPr>
        <w:t>)</w:t>
      </w:r>
    </w:p>
    <w:p w14:paraId="5494FCA3"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7</w:t>
      </w:r>
      <w:r w:rsidRPr="002D70E4">
        <w:rPr>
          <w:rFonts w:ascii="Times New Roman" w:eastAsiaTheme="minorEastAsia" w:hAnsi="Times New Roman" w:cs="Times New Roman"/>
          <w:color w:val="000000" w:themeColor="text1"/>
          <w:lang w:val="en-US"/>
        </w:rPr>
        <w:t>)</w:t>
      </w:r>
    </w:p>
    <w:p w14:paraId="72ACCCD5" w14:textId="77777777" w:rsidR="00466186" w:rsidRPr="002D70E4" w:rsidRDefault="00466186" w:rsidP="00466186">
      <w:pPr>
        <w:jc w:val="both"/>
        <w:rPr>
          <w:rFonts w:ascii="Times New Roman" w:eastAsiaTheme="minorEastAsia" w:hAnsi="Times New Roman" w:cs="Times New Roman"/>
          <w:color w:val="000000" w:themeColor="text1"/>
          <w:lang w:val="en-US"/>
        </w:rPr>
      </w:pPr>
    </w:p>
    <w:p w14:paraId="6A3AFC7D" w14:textId="77777777" w:rsidR="00466186" w:rsidRPr="002D70E4" w:rsidRDefault="00466186" w:rsidP="00466186">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73F54403" w14:textId="77777777" w:rsidR="00466186" w:rsidRPr="002D70E4" w:rsidRDefault="00466186" w:rsidP="00466186">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233F29EB" w14:textId="77777777" w:rsidR="00466186" w:rsidRPr="002D70E4" w:rsidRDefault="00466186" w:rsidP="00466186">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4937D58B" w14:textId="77777777" w:rsidR="00466186" w:rsidRPr="002D70E4" w:rsidRDefault="00466186" w:rsidP="00466186">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8</w:t>
      </w:r>
      <w:r w:rsidRPr="002D70E4">
        <w:rPr>
          <w:rFonts w:ascii="Times New Roman" w:eastAsiaTheme="minorEastAsia" w:hAnsi="Times New Roman" w:cs="Times New Roman"/>
          <w:color w:val="000000" w:themeColor="text1"/>
          <w:lang w:val="en-US"/>
        </w:rPr>
        <w:t>)</w:t>
      </w:r>
    </w:p>
    <w:p w14:paraId="7E07FFAC" w14:textId="77777777" w:rsidR="00466186" w:rsidRPr="002D70E4" w:rsidRDefault="00466186" w:rsidP="00466186">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13E862F2"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5528A253"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along the path where the node device will be moving, we used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eal data sets of EC2 CPU utilisation load values collected over 2 weeks. The data comes from a </w:t>
      </w:r>
      <w:r w:rsidRPr="002D70E4">
        <w:rPr>
          <w:rFonts w:ascii="Times New Roman" w:hAnsi="Times New Roman" w:cs="Times New Roman"/>
          <w:color w:val="000000" w:themeColor="text1"/>
          <w:lang w:val="en-US"/>
        </w:rPr>
        <w:t>real Amazon Web Services Cloud Watch</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10]. In the data set, the CPU load value is being recorded every 5 minutes. The data set contains about 4000 records of CPU loads, separated in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0 values each as we are applying our models non-sequentially. Time instances are replaced to be represented by scalar values instead of the real timestamps to allow us to illustrate how far we are from the optimal solution.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466186" w:rsidRPr="006167D5" w14:paraId="11705EE2" w14:textId="77777777" w:rsidTr="0074159B">
        <w:trPr>
          <w:trHeight w:val="263"/>
          <w:jc w:val="center"/>
        </w:trPr>
        <w:tc>
          <w:tcPr>
            <w:tcW w:w="1943" w:type="dxa"/>
            <w:shd w:val="clear" w:color="auto" w:fill="E7E6E6" w:themeFill="background2"/>
            <w:noWrap/>
            <w:vAlign w:val="bottom"/>
            <w:hideMark/>
          </w:tcPr>
          <w:p w14:paraId="12E81DC7" w14:textId="77777777" w:rsidR="00466186" w:rsidRPr="006A2247" w:rsidRDefault="00466186" w:rsidP="0074159B">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timestamp</w:t>
            </w:r>
          </w:p>
        </w:tc>
        <w:tc>
          <w:tcPr>
            <w:tcW w:w="939" w:type="dxa"/>
            <w:shd w:val="clear" w:color="auto" w:fill="E7E6E6" w:themeFill="background2"/>
            <w:noWrap/>
            <w:vAlign w:val="bottom"/>
            <w:hideMark/>
          </w:tcPr>
          <w:p w14:paraId="6DCB03AD" w14:textId="77777777" w:rsidR="00466186" w:rsidRPr="006A2247" w:rsidRDefault="00466186" w:rsidP="0074159B">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value</w:t>
            </w:r>
          </w:p>
        </w:tc>
        <w:tc>
          <w:tcPr>
            <w:tcW w:w="1117" w:type="dxa"/>
            <w:shd w:val="clear" w:color="auto" w:fill="E7E6E6" w:themeFill="background2"/>
            <w:noWrap/>
            <w:vAlign w:val="bottom"/>
            <w:hideMark/>
          </w:tcPr>
          <w:p w14:paraId="20590061" w14:textId="77777777" w:rsidR="00466186" w:rsidRPr="006A2247" w:rsidRDefault="00466186" w:rsidP="0074159B">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server-id</w:t>
            </w:r>
          </w:p>
        </w:tc>
      </w:tr>
      <w:tr w:rsidR="00466186" w:rsidRPr="006167D5" w14:paraId="6E43215C" w14:textId="77777777" w:rsidTr="0074159B">
        <w:trPr>
          <w:trHeight w:val="54"/>
          <w:jc w:val="center"/>
        </w:trPr>
        <w:tc>
          <w:tcPr>
            <w:tcW w:w="1943" w:type="dxa"/>
            <w:shd w:val="clear" w:color="auto" w:fill="auto"/>
            <w:noWrap/>
            <w:vAlign w:val="bottom"/>
            <w:hideMark/>
          </w:tcPr>
          <w:p w14:paraId="1EF4CF2F"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30BCF1B3"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B913FA2"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466186" w:rsidRPr="006167D5" w14:paraId="1F80831C" w14:textId="77777777" w:rsidTr="0074159B">
        <w:trPr>
          <w:trHeight w:val="54"/>
          <w:jc w:val="center"/>
        </w:trPr>
        <w:tc>
          <w:tcPr>
            <w:tcW w:w="1943" w:type="dxa"/>
            <w:shd w:val="clear" w:color="auto" w:fill="auto"/>
            <w:noWrap/>
            <w:vAlign w:val="bottom"/>
            <w:hideMark/>
          </w:tcPr>
          <w:p w14:paraId="2063BBC3"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2D26ECB3"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49536618"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466186" w:rsidRPr="006167D5" w14:paraId="2EB366FE" w14:textId="77777777" w:rsidTr="0074159B">
        <w:trPr>
          <w:trHeight w:val="54"/>
          <w:jc w:val="center"/>
        </w:trPr>
        <w:tc>
          <w:tcPr>
            <w:tcW w:w="1943" w:type="dxa"/>
            <w:shd w:val="clear" w:color="auto" w:fill="auto"/>
            <w:noWrap/>
            <w:vAlign w:val="bottom"/>
            <w:hideMark/>
          </w:tcPr>
          <w:p w14:paraId="20327B3A"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4BAE206F"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721F1D49"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466186" w:rsidRPr="006167D5" w14:paraId="6CAE1BAF" w14:textId="77777777" w:rsidTr="0074159B">
        <w:trPr>
          <w:trHeight w:val="54"/>
          <w:jc w:val="center"/>
        </w:trPr>
        <w:tc>
          <w:tcPr>
            <w:tcW w:w="1943" w:type="dxa"/>
            <w:shd w:val="clear" w:color="auto" w:fill="auto"/>
            <w:noWrap/>
            <w:vAlign w:val="bottom"/>
            <w:hideMark/>
          </w:tcPr>
          <w:p w14:paraId="3382E049"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3EE32B55"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2C023B6A"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466186" w:rsidRPr="006167D5" w14:paraId="628FF6FF" w14:textId="77777777" w:rsidTr="0074159B">
        <w:trPr>
          <w:trHeight w:val="54"/>
          <w:jc w:val="center"/>
        </w:trPr>
        <w:tc>
          <w:tcPr>
            <w:tcW w:w="1943" w:type="dxa"/>
            <w:shd w:val="clear" w:color="auto" w:fill="auto"/>
            <w:noWrap/>
            <w:vAlign w:val="bottom"/>
            <w:hideMark/>
          </w:tcPr>
          <w:p w14:paraId="6E690208"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4D7FD7AE"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3C8201E8"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466186" w:rsidRPr="006167D5" w14:paraId="74BB86B5" w14:textId="77777777" w:rsidTr="0074159B">
        <w:trPr>
          <w:trHeight w:val="119"/>
          <w:jc w:val="center"/>
        </w:trPr>
        <w:tc>
          <w:tcPr>
            <w:tcW w:w="1943" w:type="dxa"/>
            <w:shd w:val="clear" w:color="auto" w:fill="auto"/>
            <w:noWrap/>
            <w:vAlign w:val="bottom"/>
            <w:hideMark/>
          </w:tcPr>
          <w:p w14:paraId="48038D0C"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B46DB3A"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7855200D"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466186" w:rsidRPr="006167D5" w14:paraId="2791E5EF" w14:textId="77777777" w:rsidTr="0074159B">
        <w:trPr>
          <w:trHeight w:val="54"/>
          <w:jc w:val="center"/>
        </w:trPr>
        <w:tc>
          <w:tcPr>
            <w:tcW w:w="1943" w:type="dxa"/>
            <w:shd w:val="clear" w:color="auto" w:fill="auto"/>
            <w:noWrap/>
            <w:vAlign w:val="bottom"/>
            <w:hideMark/>
          </w:tcPr>
          <w:p w14:paraId="592BD4D9"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019175DB"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4463110D"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466186" w:rsidRPr="006167D5" w14:paraId="53E9819B" w14:textId="77777777" w:rsidTr="0074159B">
        <w:trPr>
          <w:trHeight w:val="54"/>
          <w:jc w:val="center"/>
        </w:trPr>
        <w:tc>
          <w:tcPr>
            <w:tcW w:w="1943" w:type="dxa"/>
            <w:shd w:val="clear" w:color="auto" w:fill="auto"/>
            <w:noWrap/>
            <w:vAlign w:val="bottom"/>
            <w:hideMark/>
          </w:tcPr>
          <w:p w14:paraId="232EC855"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54C83BCB"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20AACF90"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466186" w:rsidRPr="006167D5" w14:paraId="1BC56231" w14:textId="77777777" w:rsidTr="0074159B">
        <w:trPr>
          <w:trHeight w:val="54"/>
          <w:jc w:val="center"/>
        </w:trPr>
        <w:tc>
          <w:tcPr>
            <w:tcW w:w="1943" w:type="dxa"/>
            <w:shd w:val="clear" w:color="auto" w:fill="auto"/>
            <w:noWrap/>
            <w:vAlign w:val="bottom"/>
            <w:hideMark/>
          </w:tcPr>
          <w:p w14:paraId="401DFD49"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598ABB86"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3A48F3FF"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466186" w:rsidRPr="006167D5" w14:paraId="02BB1D12" w14:textId="77777777" w:rsidTr="0074159B">
        <w:trPr>
          <w:trHeight w:val="54"/>
          <w:jc w:val="center"/>
        </w:trPr>
        <w:tc>
          <w:tcPr>
            <w:tcW w:w="1943" w:type="dxa"/>
            <w:shd w:val="clear" w:color="auto" w:fill="auto"/>
            <w:noWrap/>
            <w:vAlign w:val="bottom"/>
            <w:hideMark/>
          </w:tcPr>
          <w:p w14:paraId="7E54C27F"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14B67408"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368E0DFB" w14:textId="77777777" w:rsidR="00466186" w:rsidRPr="006167D5" w:rsidRDefault="00466186" w:rsidP="0074159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5F56E892" w14:textId="77777777" w:rsidR="00466186" w:rsidRPr="002D70E4" w:rsidRDefault="00466186" w:rsidP="00466186">
      <w:pPr>
        <w:jc w:val="center"/>
        <w:rPr>
          <w:rFonts w:ascii="Times New Roman" w:hAnsi="Times New Roman" w:cs="Times New Roman"/>
        </w:rPr>
      </w:pPr>
      <w:r>
        <w:rPr>
          <w:noProof/>
        </w:rPr>
        <w:drawing>
          <wp:inline distT="0" distB="0" distL="0" distR="0" wp14:anchorId="4687ADE3" wp14:editId="5E26AF0F">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4250940" w14:textId="77777777" w:rsidR="00466186" w:rsidRPr="002D70E4" w:rsidRDefault="00466186" w:rsidP="00466186">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r>
        <w:rPr>
          <w:rFonts w:ascii="Times New Roman" w:hAnsi="Times New Roman" w:cs="Times New Roman"/>
        </w:rPr>
        <w:t xml:space="preserve"> [10]</w:t>
      </w:r>
    </w:p>
    <w:p w14:paraId="3BE0AF6C"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35B68D8A"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w:t>
      </w:r>
      <w:r w:rsidRPr="003D354B">
        <w:rPr>
          <w:rFonts w:ascii="Times New Roman" w:hAnsi="Times New Roman" w:cs="Times New Roman"/>
          <w:i/>
          <w:iCs/>
          <w:color w:val="000000" w:themeColor="text1"/>
          <w:lang w:val="en-US"/>
        </w:rPr>
        <w:t>Time Series Analysis</w:t>
      </w:r>
      <w:r w:rsidRPr="002D70E4">
        <w:rPr>
          <w:rFonts w:ascii="Times New Roman" w:hAnsi="Times New Roman" w:cs="Times New Roman"/>
          <w:color w:val="000000" w:themeColor="text1"/>
          <w:lang w:val="en-US"/>
        </w:rPr>
        <w:t xml:space="preserve"> tool used to analyse the real-time series data inserted and find any trends. This is done, so the user is aware of the data nature before applying the models. The second one is the </w:t>
      </w:r>
      <w:r w:rsidRPr="003D354B">
        <w:rPr>
          <w:rFonts w:ascii="Times New Roman" w:hAnsi="Times New Roman" w:cs="Times New Roman"/>
          <w:i/>
          <w:iCs/>
          <w:color w:val="000000" w:themeColor="text1"/>
          <w:lang w:val="en-US"/>
        </w:rPr>
        <w:t>Simulation</w:t>
      </w:r>
      <w:r w:rsidRPr="002D70E4">
        <w:rPr>
          <w:rFonts w:ascii="Times New Roman" w:hAnsi="Times New Roman" w:cs="Times New Roman"/>
          <w:color w:val="000000" w:themeColor="text1"/>
          <w:lang w:val="en-US"/>
        </w:rPr>
        <w:t xml:space="preserve"> tool for our constructed models. To implement our Optimal Stopping models, we had to choose an appropriate tool that will allow us to carry out the simulations and produce a graphical representation of the results. For this, we chose to work with Python 3.x Programming Language, Jupyter Notebook and Numpy and Pandas libraries. We used these to manage our data, carry out a time-series analysis on the records, implement the proposed solution models and apply them to the data set. Our tool's development was done to work through the command line console and allow the user to input their </w:t>
      </w:r>
      <w:r w:rsidRPr="002D70E4">
        <w:rPr>
          <w:rFonts w:ascii="Times New Roman" w:hAnsi="Times New Roman" w:cs="Times New Roman"/>
          <w:color w:val="000000" w:themeColor="text1"/>
          <w:lang w:val="en-US"/>
        </w:rPr>
        <w:lastRenderedPageBreak/>
        <w:t>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analysed. Then the user will be guided by the instructions on the screen. A screenshot of our tool's screen can be seen below</w:t>
      </w:r>
      <w:r>
        <w:rPr>
          <w:rFonts w:ascii="Times New Roman" w:hAnsi="Times New Roman" w:cs="Times New Roman"/>
          <w:color w:val="000000" w:themeColor="text1"/>
          <w:lang w:val="en-US"/>
        </w:rPr>
        <w:t>:</w:t>
      </w:r>
    </w:p>
    <w:p w14:paraId="3760AFAA" w14:textId="77777777" w:rsidR="00466186" w:rsidRPr="002D70E4" w:rsidRDefault="00466186" w:rsidP="00466186">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0D16CB3D" wp14:editId="3E7F8F25">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133FE002"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in [17],</w:t>
      </w:r>
      <w:r w:rsidRPr="002D70E4">
        <w:rPr>
          <w:rFonts w:ascii="Times New Roman" w:hAnsi="Times New Roman" w:cs="Times New Roman"/>
          <w:color w:val="000000" w:themeColor="text1"/>
          <w:lang w:val="en-US"/>
        </w:rPr>
        <w:t xml:space="preserve"> displays the functions created with commenting to assist in using each one. When the user makes a selection, the specific function is called and returns graphs and data frames as a visual representation of the results. The tool is also capable of saving the output files for future reference of analysis.</w:t>
      </w:r>
    </w:p>
    <w:p w14:paraId="148158A3" w14:textId="77777777" w:rsidR="00466186" w:rsidRPr="009F2E78" w:rsidRDefault="00466186" w:rsidP="00466186">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The notations adopted in this papers are provided in Table 3.</w:t>
      </w:r>
    </w:p>
    <w:p w14:paraId="413229A0" w14:textId="77777777" w:rsidR="00466186" w:rsidRPr="00CA75FA" w:rsidRDefault="00466186" w:rsidP="00466186">
      <w:pPr>
        <w:jc w:val="both"/>
        <w:rPr>
          <w:rFonts w:ascii="Times New Roman" w:hAnsi="Times New Roman" w:cs="Times New Roman"/>
          <w:b/>
          <w:bCs/>
          <w:i/>
          <w:iCs/>
          <w:color w:val="000000" w:themeColor="text1"/>
          <w:lang w:val="en-US"/>
        </w:rPr>
      </w:pPr>
      <w:r>
        <w:rPr>
          <w:rFonts w:ascii="Times New Roman" w:hAnsi="Times New Roman" w:cs="Times New Roman"/>
          <w:b/>
          <w:bCs/>
          <w:color w:val="000000" w:themeColor="text1"/>
          <w:lang w:val="en-US"/>
        </w:rPr>
        <w:t xml:space="preserve">Remark 1: </w:t>
      </w:r>
      <w:r w:rsidRPr="00CA75FA">
        <w:rPr>
          <w:rFonts w:ascii="Times New Roman" w:hAnsi="Times New Roman" w:cs="Times New Roman"/>
          <w:b/>
          <w:bCs/>
          <w:i/>
          <w:iCs/>
          <w:color w:val="000000" w:themeColor="text1"/>
          <w:lang w:val="en-US"/>
        </w:rPr>
        <w:t>A GitHub repository has also been created to host our files and can be found in [15].</w:t>
      </w:r>
    </w:p>
    <w:p w14:paraId="3C73B2BF" w14:textId="77777777" w:rsidR="00466186" w:rsidRPr="002D70E4" w:rsidRDefault="00466186" w:rsidP="00466186">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3D9D1823"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4EB3CCE2" w14:textId="77777777" w:rsidR="00466186" w:rsidRPr="002D70E4" w:rsidRDefault="00466186" w:rsidP="00466186">
      <w:pPr>
        <w:jc w:val="both"/>
        <w:rPr>
          <w:rFonts w:ascii="Times New Roman" w:hAnsi="Times New Roman" w:cs="Times New Roman"/>
          <w:lang w:val="en-US"/>
        </w:rPr>
      </w:pPr>
      <w:r w:rsidRPr="002D70E4">
        <w:rPr>
          <w:rFonts w:ascii="Times New Roman" w:hAnsi="Times New Roman" w:cs="Times New Roman"/>
          <w:lang w:val="en-US"/>
        </w:rPr>
        <w:t>A time series is a series of data points indexed in a timed order. Most specifically, a time series sequence is a sequence of observed values taken at successively equally spaced points over a fixed period. Therefore, we can think about such data as discrete-time</w:t>
      </w:r>
      <w:r>
        <w:rPr>
          <w:rFonts w:ascii="Times New Roman" w:hAnsi="Times New Roman" w:cs="Times New Roman"/>
          <w:lang w:val="en-US"/>
        </w:rPr>
        <w:t xml:space="preserve"> data</w:t>
      </w:r>
      <w:r w:rsidRPr="002D70E4">
        <w:rPr>
          <w:rFonts w:ascii="Times New Roman" w:hAnsi="Times New Roman" w:cs="Times New Roman"/>
          <w:lang w:val="en-US"/>
        </w:rPr>
        <w:t>. Time series analysis comprises methods for analysing time series data to extract meaningful statistics and other trends in our sequence of values. It can be applied to real-valued, continuous and discrete numeric data as in [13]. We can divide the methods for time series analysis is two groups, frequency-domain and time-domain methods. For this study, we will focus on the latter since our data is defined over time. In the time-domain, we can use correlation and autocorrelation techniques to extract the patterns in a filter-like manner.</w:t>
      </w:r>
    </w:p>
    <w:p w14:paraId="62C7CF98"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basic functionality of our Times Series Analysis tool is to identify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trends in our series of data. There are several ways to think about identifying trends in a time series sample. One of the most popular ways to identify a trend is to take our data's rolling average</w:t>
      </w:r>
      <w:r>
        <w:rPr>
          <w:rFonts w:ascii="Times New Roman" w:hAnsi="Times New Roman" w:cs="Times New Roman"/>
          <w:color w:val="000000" w:themeColor="text1"/>
          <w:lang w:val="en-US"/>
        </w:rPr>
        <w:t xml:space="preserve"> [13]</w:t>
      </w:r>
      <w:r w:rsidRPr="002D70E4">
        <w:rPr>
          <w:rFonts w:ascii="Times New Roman" w:hAnsi="Times New Roman" w:cs="Times New Roman"/>
          <w:color w:val="000000" w:themeColor="text1"/>
          <w:lang w:val="en-US"/>
        </w:rPr>
        <w:t>. This means that, for each time point, we calculate the average of the points on either side of it.</w:t>
      </w:r>
    </w:p>
    <w:p w14:paraId="2673DDBA" w14:textId="77777777" w:rsidR="00466186" w:rsidRPr="00A86E73"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number of those points is specified by a window size, which we can set using the rolling() function. What this causes is to smooth out noise and seasonality. When it comes to determining the window size, we can set this directly in the function. It makes sense to choose 14 as we are talking about a 2-week period of time. We can see trend smoothed out in Figure 4. After finding the data trend, it is time to think about seasonality, which is a repetitive nature on the time series.</w:t>
      </w:r>
    </w:p>
    <w:p w14:paraId="460DE470" w14:textId="77777777" w:rsidR="00466186" w:rsidRPr="00534B1A" w:rsidRDefault="00466186" w:rsidP="00466186">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3EA349D2" wp14:editId="1953CCCA">
            <wp:extent cx="3275330" cy="2356908"/>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9992"/>
                    <a:stretch/>
                  </pic:blipFill>
                  <pic:spPr bwMode="auto">
                    <a:xfrm>
                      <a:off x="0" y="0"/>
                      <a:ext cx="3328446" cy="2395130"/>
                    </a:xfrm>
                    <a:prstGeom prst="rect">
                      <a:avLst/>
                    </a:prstGeom>
                    <a:noFill/>
                    <a:ln>
                      <a:noFill/>
                    </a:ln>
                    <a:extLst>
                      <a:ext uri="{53640926-AAD7-44D8-BBD7-CCE9431645EC}">
                        <a14:shadowObscured xmlns:a14="http://schemas.microsoft.com/office/drawing/2010/main"/>
                      </a:ext>
                    </a:extLst>
                  </pic:spPr>
                </pic:pic>
              </a:graphicData>
            </a:graphic>
          </wp:inline>
        </w:drawing>
      </w:r>
    </w:p>
    <w:p w14:paraId="1E017B8D" w14:textId="77777777" w:rsidR="00466186" w:rsidRPr="002D70E4" w:rsidRDefault="00466186" w:rsidP="00466186">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3EE43082" wp14:editId="5325BDDF">
            <wp:extent cx="3275583" cy="23939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0495"/>
                    <a:stretch/>
                  </pic:blipFill>
                  <pic:spPr bwMode="auto">
                    <a:xfrm>
                      <a:off x="0" y="0"/>
                      <a:ext cx="3308917" cy="2418312"/>
                    </a:xfrm>
                    <a:prstGeom prst="rect">
                      <a:avLst/>
                    </a:prstGeom>
                    <a:noFill/>
                    <a:ln>
                      <a:noFill/>
                    </a:ln>
                    <a:extLst>
                      <a:ext uri="{53640926-AAD7-44D8-BBD7-CCE9431645EC}">
                        <a14:shadowObscured xmlns:a14="http://schemas.microsoft.com/office/drawing/2010/main"/>
                      </a:ext>
                    </a:extLst>
                  </pic:spPr>
                </pic:pic>
              </a:graphicData>
            </a:graphic>
          </wp:inline>
        </w:drawing>
      </w:r>
    </w:p>
    <w:p w14:paraId="39ED820D" w14:textId="77777777" w:rsidR="00466186" w:rsidRPr="002D70E4" w:rsidRDefault="00466186" w:rsidP="00466186">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67A2FE8B" w14:textId="77777777" w:rsidR="00466186" w:rsidRPr="00534B1A" w:rsidRDefault="00466186" w:rsidP="00466186">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differencin</w:t>
      </w:r>
      <w:r>
        <w:rPr>
          <w:rFonts w:ascii="Times New Roman" w:hAnsi="Times New Roman" w:cs="Times New Roman"/>
          <w:color w:val="000000" w:themeColor="text1"/>
          <w:lang w:val="en-US"/>
        </w:rPr>
        <w:t>g” [13]</w:t>
      </w:r>
      <w:r w:rsidRPr="002D70E4">
        <w:rPr>
          <w:rFonts w:ascii="Times New Roman" w:hAnsi="Times New Roman" w:cs="Times New Roman"/>
          <w:color w:val="000000" w:themeColor="text1"/>
          <w:lang w:val="en-US"/>
        </w:rPr>
        <w:t xml:space="preserve">. First-order differencing refers to the calculation of the difference between successive points. For this, we used the diff() function. Figure 5 shows that most of the trend is removed and where the data spikes. Differencing turns the time series into a stationary time series. This series, as shown in the graph, repeats itself but not in a constant rate. We can see a weak seasonality in the beginning </w:t>
      </w:r>
      <w:r w:rsidRPr="002D70E4">
        <w:rPr>
          <w:rFonts w:ascii="Times New Roman" w:hAnsi="Times New Roman" w:cs="Times New Roman"/>
          <w:color w:val="000000" w:themeColor="text1"/>
          <w:lang w:val="en-US"/>
        </w:rPr>
        <w:lastRenderedPageBreak/>
        <w:t xml:space="preserve">weeks (15-17), denser in the middle weeks (17-22) and falls during weeks 22-25 and becomes dense again during the last 3 weeks (25-28). This is incredibly tellings as removing the trend can reveal correlation in seasonality. </w:t>
      </w:r>
    </w:p>
    <w:p w14:paraId="730C01D2" w14:textId="77777777" w:rsidR="00466186" w:rsidRPr="002D70E4" w:rsidRDefault="00466186" w:rsidP="00466186">
      <w:pPr>
        <w:spacing w:before="240"/>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69F1FB43" wp14:editId="03411EB9">
            <wp:extent cx="3132591" cy="22796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0885"/>
                    <a:stretch/>
                  </pic:blipFill>
                  <pic:spPr bwMode="auto">
                    <a:xfrm>
                      <a:off x="0" y="0"/>
                      <a:ext cx="3151327" cy="2293284"/>
                    </a:xfrm>
                    <a:prstGeom prst="rect">
                      <a:avLst/>
                    </a:prstGeom>
                    <a:noFill/>
                    <a:ln>
                      <a:noFill/>
                    </a:ln>
                    <a:extLst>
                      <a:ext uri="{53640926-AAD7-44D8-BBD7-CCE9431645EC}">
                        <a14:shadowObscured xmlns:a14="http://schemas.microsoft.com/office/drawing/2010/main"/>
                      </a:ext>
                    </a:extLst>
                  </pic:spPr>
                </pic:pic>
              </a:graphicData>
            </a:graphic>
          </wp:inline>
        </w:drawing>
      </w:r>
    </w:p>
    <w:p w14:paraId="2EAEC1A3" w14:textId="77777777" w:rsidR="00466186" w:rsidRPr="002D70E4" w:rsidRDefault="00466186" w:rsidP="00466186">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014756DF"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74444977" wp14:editId="7AC34527">
            <wp:simplePos x="0" y="0"/>
            <wp:positionH relativeFrom="column">
              <wp:posOffset>-152400</wp:posOffset>
            </wp:positionH>
            <wp:positionV relativeFrom="paragraph">
              <wp:posOffset>2251710</wp:posOffset>
            </wp:positionV>
            <wp:extent cx="3407410" cy="2240915"/>
            <wp:effectExtent l="0" t="0" r="2540" b="698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325"/>
                    <a:stretch/>
                  </pic:blipFill>
                  <pic:spPr bwMode="auto">
                    <a:xfrm>
                      <a:off x="0" y="0"/>
                      <a:ext cx="3407410" cy="2240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Indeed in the graph below, we can see small spikes every few observations among 4000. This is very good as it means that our data has a constant uniformity thoughout. There are no unexpected ‘highs’ or ‘lows’ among the series. Therefore, this makes it suitable for working with during our simulations and performance assessment.</w:t>
      </w:r>
    </w:p>
    <w:p w14:paraId="28DC5585" w14:textId="77777777" w:rsidR="00466186" w:rsidRPr="002D70E4" w:rsidRDefault="00466186" w:rsidP="00466186">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27C9A51D" w14:textId="77777777" w:rsidR="00466186" w:rsidRPr="002D70E4" w:rsidRDefault="00466186" w:rsidP="00466186">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Experimental Evaluation</w:t>
      </w:r>
    </w:p>
    <w:p w14:paraId="7DD007AF"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w:t>
      </w:r>
      <w:r w:rsidRPr="002D70E4">
        <w:rPr>
          <w:rFonts w:ascii="Times New Roman" w:hAnsi="Times New Roman" w:cs="Times New Roman"/>
          <w:color w:val="000000" w:themeColor="text1"/>
          <w:lang w:val="en-US"/>
        </w:rPr>
        <w:t xml:space="preserve">average load values with the optimal average values. In this way, we can see which model behaves best in different scenarios. Our tool can take in parameters giving the user the ability to change each simulation's desired chunk sizes. The sizes that can be passed ar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20, 50, 80, 100, 150, 200]. This makes the tool dynamic and applicable in many real case situations as we deal with real data.</w:t>
      </w:r>
    </w:p>
    <w:p w14:paraId="30C3CB56"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illustrate the process of our experimental simulations, we first need to analyse our data and separate it accordingly. The simulations take chunks of 100 records each, and in this sequence, they need to observe each MEC server and make a decision to offload to the best possible server. To help visualise how the models carry out the decision-making process, we provide a part of our simulation process below.</w:t>
      </w:r>
      <w:r>
        <w:rPr>
          <w:rFonts w:ascii="Times New Roman" w:hAnsi="Times New Roman" w:cs="Times New Roman"/>
          <w:color w:val="000000" w:themeColor="text1"/>
          <w:lang w:val="en-US"/>
        </w:rPr>
        <w:t xml:space="preserve"> The squares represent the servers in the sequence. The red ones denote the seen servers that we checked and discarded while the green denote the server on which we decide to offload.</w:t>
      </w:r>
    </w:p>
    <w:p w14:paraId="625C5CC2" w14:textId="77777777" w:rsidR="00466186" w:rsidRPr="007933CC" w:rsidRDefault="00466186" w:rsidP="00466186">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apply the model and start observing</w:t>
      </w:r>
      <w:r>
        <w:rPr>
          <w:rFonts w:ascii="Times New Roman" w:hAnsi="Times New Roman" w:cs="Times New Roman"/>
          <w:color w:val="000000" w:themeColor="text1"/>
          <w:lang w:val="en-US"/>
        </w:rPr>
        <w:t>:</w:t>
      </w:r>
    </w:p>
    <w:p w14:paraId="0C5F795D" w14:textId="77777777" w:rsidR="00466186" w:rsidRDefault="00466186" w:rsidP="00466186">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040E1BB" wp14:editId="44208073">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2E1BA41"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2DEC9A7D" wp14:editId="68EF77A9">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45BF9411" w14:textId="77777777" w:rsidR="00466186" w:rsidRPr="002D70E4" w:rsidRDefault="00466186" w:rsidP="00466186">
      <w:pPr>
        <w:jc w:val="center"/>
        <w:rPr>
          <w:rFonts w:ascii="Times New Roman" w:hAnsi="Times New Roman" w:cs="Times New Roman"/>
          <w:color w:val="000000" w:themeColor="text1"/>
          <w:lang w:val="en-US"/>
        </w:rPr>
      </w:pPr>
    </w:p>
    <w:p w14:paraId="61A01B41" w14:textId="77777777" w:rsidR="00466186" w:rsidRPr="002D70E4" w:rsidRDefault="00466186" w:rsidP="00466186">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5642669A" w14:textId="77777777" w:rsidR="00466186" w:rsidRPr="002D70E4" w:rsidRDefault="00466186" w:rsidP="00466186">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5CE8ED2" wp14:editId="2049F4DE">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4C67018E" w14:textId="77777777" w:rsidR="00466186" w:rsidRPr="002D70E4" w:rsidRDefault="00466186" w:rsidP="00466186">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26B375BC" w14:textId="77777777" w:rsidR="00466186" w:rsidRPr="002D70E4" w:rsidRDefault="00466186" w:rsidP="00466186">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043B5AD" wp14:editId="509D7D32">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506A1C"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44D8CEB7" wp14:editId="4C7F1D5E">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4DB87C45" w14:textId="77777777" w:rsidR="00466186" w:rsidRDefault="00466186" w:rsidP="00466186">
      <w:pPr>
        <w:jc w:val="both"/>
        <w:rPr>
          <w:rFonts w:ascii="Times New Roman" w:hAnsi="Times New Roman" w:cs="Times New Roman"/>
          <w:color w:val="000000" w:themeColor="text1"/>
          <w:lang w:val="en-US"/>
        </w:rPr>
      </w:pPr>
    </w:p>
    <w:p w14:paraId="39844E24" w14:textId="77777777" w:rsidR="00466186" w:rsidRPr="002D70E4" w:rsidRDefault="00466186" w:rsidP="00466186">
      <w:pPr>
        <w:jc w:val="both"/>
        <w:rPr>
          <w:rFonts w:ascii="Times New Roman" w:hAnsi="Times New Roman" w:cs="Times New Roman"/>
          <w:color w:val="000000" w:themeColor="text1"/>
          <w:lang w:val="en-US"/>
        </w:rPr>
      </w:pPr>
      <w:r w:rsidRPr="00210D99">
        <w:rPr>
          <w:rFonts w:ascii="Times New Roman" w:hAnsi="Times New Roman" w:cs="Times New Roman"/>
          <w:b/>
          <w:bCs/>
          <w:color w:val="000000" w:themeColor="text1"/>
          <w:lang w:val="en-US"/>
        </w:rPr>
        <w:t>Application of Random (P) 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t>
      </w:r>
      <w:r w:rsidRPr="002D70E4">
        <w:rPr>
          <w:rFonts w:ascii="Times New Roman" w:hAnsi="Times New Roman" w:cs="Times New Roman"/>
          <w:color w:val="000000" w:themeColor="text1"/>
          <w:lang w:val="en-US"/>
        </w:rPr>
        <w:lastRenderedPageBreak/>
        <w:t xml:space="preserve">will be delayed, and many servers will be discarded. Interestingly, each time the probability is changed, a significant difference is noted. A probability of between 0.1 and 0.2 produces and most promising results. i.e. the stopping does not happen too early or too late. In case we do not stop anywhere, we offload to the very last server. We combine all load values, and we calculate the average. </w:t>
      </w:r>
    </w:p>
    <w:p w14:paraId="23B68436" w14:textId="77777777" w:rsidR="00466186" w:rsidRPr="002D70E4" w:rsidRDefault="00466186" w:rsidP="00466186">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Secretary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2BFAC9E2" w14:textId="77777777" w:rsidR="00466186" w:rsidRPr="002D70E4" w:rsidRDefault="00466186" w:rsidP="00466186">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House Selling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4F1FBAC4" w14:textId="77777777" w:rsidR="00466186" w:rsidRPr="002D70E4" w:rsidRDefault="00466186" w:rsidP="00466186">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Experimental </w:t>
      </w:r>
      <w:r w:rsidRPr="002D70E4">
        <w:rPr>
          <w:rFonts w:ascii="Times New Roman" w:hAnsi="Times New Roman" w:cs="Times New Roman"/>
          <w:color w:val="000000" w:themeColor="text1"/>
          <w:lang w:val="en-US"/>
        </w:rPr>
        <w:t>Results</w:t>
      </w:r>
    </w:p>
    <w:p w14:paraId="0F4CDEFA" w14:textId="77777777" w:rsidR="00466186" w:rsidDel="00DA3DD6" w:rsidRDefault="00466186" w:rsidP="00466186">
      <w:pPr>
        <w:jc w:val="both"/>
        <w:rPr>
          <w:ins w:id="2" w:author="Christos At Glasgow" w:date="2021-03-01T18:59:00Z"/>
          <w:del w:id="3" w:author="Odysseas Polycarpou (student)" w:date="2021-03-01T21:46:00Z"/>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this section, we apply the Random Probability, the Secretary Model and the House Selling Model on our set of data as we explained before. We pass in the chunk size we want to observe, and the several parameters we want to give each model for our decision-making process. For these simulations, we assigned the following parameter values</w:t>
      </w:r>
      <w:r>
        <w:rPr>
          <w:rFonts w:ascii="Times New Roman" w:hAnsi="Times New Roman" w:cs="Times New Roman"/>
          <w:color w:val="000000" w:themeColor="text1"/>
          <w:lang w:val="en-US"/>
        </w:rPr>
        <w:t xml:space="preserve"> as shown in Table 1</w:t>
      </w:r>
      <w:r w:rsidRPr="002D70E4">
        <w:rPr>
          <w:rFonts w:ascii="Times New Roman" w:hAnsi="Times New Roman" w:cs="Times New Roman"/>
          <w:color w:val="000000" w:themeColor="text1"/>
          <w:lang w:val="en-US"/>
        </w:rPr>
        <w:t>:</w:t>
      </w:r>
    </w:p>
    <w:p w14:paraId="1312D445" w14:textId="77777777" w:rsidR="00466186" w:rsidDel="00DA3DD6" w:rsidRDefault="00466186" w:rsidP="00466186">
      <w:pPr>
        <w:jc w:val="both"/>
        <w:rPr>
          <w:ins w:id="4" w:author="Christos At Glasgow" w:date="2021-03-01T18:59:00Z"/>
          <w:del w:id="5" w:author="Odysseas Polycarpou (student)" w:date="2021-03-01T21:46:00Z"/>
          <w:rFonts w:ascii="Times New Roman" w:hAnsi="Times New Roman" w:cs="Times New Roman"/>
          <w:color w:val="000000" w:themeColor="text1"/>
          <w:lang w:val="en-US"/>
        </w:rPr>
      </w:pPr>
    </w:p>
    <w:p w14:paraId="54661E6D" w14:textId="77777777" w:rsidR="00466186" w:rsidRPr="002D70E4" w:rsidRDefault="00466186" w:rsidP="00466186">
      <w:pPr>
        <w:jc w:val="both"/>
        <w:rPr>
          <w:rFonts w:ascii="Times New Roman" w:hAnsi="Times New Roman" w:cs="Times New Roman"/>
          <w:color w:val="000000" w:themeColor="text1"/>
          <w:lang w:val="en-US"/>
        </w:rPr>
      </w:pPr>
    </w:p>
    <w:tbl>
      <w:tblPr>
        <w:tblStyle w:val="TableGrid"/>
        <w:tblW w:w="0" w:type="auto"/>
        <w:jc w:val="center"/>
        <w:tblLook w:val="04A0" w:firstRow="1" w:lastRow="0" w:firstColumn="1" w:lastColumn="0" w:noHBand="0" w:noVBand="1"/>
      </w:tblPr>
      <w:tblGrid>
        <w:gridCol w:w="999"/>
        <w:gridCol w:w="1250"/>
        <w:gridCol w:w="1399"/>
        <w:gridCol w:w="1221"/>
      </w:tblGrid>
      <w:tr w:rsidR="00466186" w:rsidRPr="002D70E4" w14:paraId="02F551C0" w14:textId="77777777" w:rsidTr="0074159B">
        <w:trPr>
          <w:jc w:val="center"/>
        </w:trPr>
        <w:tc>
          <w:tcPr>
            <w:tcW w:w="869" w:type="dxa"/>
            <w:shd w:val="clear" w:color="auto" w:fill="E7E6E6" w:themeFill="background2"/>
          </w:tcPr>
          <w:p w14:paraId="6CAA20C0" w14:textId="77777777" w:rsidR="00466186" w:rsidRPr="002D70E4" w:rsidRDefault="00466186" w:rsidP="0074159B">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302" w:type="dxa"/>
            <w:shd w:val="clear" w:color="auto" w:fill="E7E6E6" w:themeFill="background2"/>
          </w:tcPr>
          <w:p w14:paraId="55B747D5"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420" w:type="dxa"/>
            <w:shd w:val="clear" w:color="auto" w:fill="E7E6E6" w:themeFill="background2"/>
          </w:tcPr>
          <w:p w14:paraId="734B8760"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78" w:type="dxa"/>
            <w:shd w:val="clear" w:color="auto" w:fill="E7E6E6" w:themeFill="background2"/>
          </w:tcPr>
          <w:p w14:paraId="33955547"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466186" w:rsidRPr="002D70E4" w14:paraId="59DE7174" w14:textId="77777777" w:rsidTr="0074159B">
        <w:trPr>
          <w:jc w:val="center"/>
        </w:trPr>
        <w:tc>
          <w:tcPr>
            <w:tcW w:w="869" w:type="dxa"/>
          </w:tcPr>
          <w:p w14:paraId="184DD4C5" w14:textId="77777777" w:rsidR="00466186" w:rsidRPr="002D70E4" w:rsidRDefault="00466186" w:rsidP="0074159B">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302" w:type="dxa"/>
          </w:tcPr>
          <w:p w14:paraId="7CE84EE0"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7726D8E3"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78" w:type="dxa"/>
          </w:tcPr>
          <w:p w14:paraId="285B83DD" w14:textId="77777777" w:rsidR="00466186" w:rsidRPr="002D70E4" w:rsidRDefault="00466186" w:rsidP="0074159B">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45B34383" w14:textId="77777777" w:rsidR="00466186" w:rsidRPr="002D70E4" w:rsidRDefault="00466186" w:rsidP="00466186">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Values used in simulations</w:t>
      </w:r>
    </w:p>
    <w:p w14:paraId="0931C04D"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to see how the models behave with a large set of MEC servers. The group's a figures below show a bar chart of the optimal values (red) compared with the loads on the MEC servers we achieved when offloaded (black). Figures of group b, show the difference in time instances of the Optimal points in time that we could have stopped, i.e. how far we were from the optimal stopping point in time. </w:t>
      </w:r>
    </w:p>
    <w:p w14:paraId="54AAF6EE"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used bar charts to display our result. In the group a figures,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3DCFE1B3"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we can see, for the Random(P) model</w:t>
      </w:r>
      <w:r>
        <w:rPr>
          <w:rFonts w:ascii="Times New Roman" w:hAnsi="Times New Roman" w:cs="Times New Roman"/>
          <w:color w:val="000000" w:themeColor="text1"/>
          <w:lang w:val="en-US"/>
        </w:rPr>
        <w:t xml:space="preserve"> in Figure 7a</w:t>
      </w:r>
      <w:r w:rsidRPr="002D70E4">
        <w:rPr>
          <w:rFonts w:ascii="Times New Roman" w:hAnsi="Times New Roman" w:cs="Times New Roman"/>
          <w:color w:val="000000" w:themeColor="text1"/>
          <w:lang w:val="en-US"/>
        </w:rPr>
        <w:t xml:space="preserve">,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minimising the probability that we hit the best server. Early or delayed stopping is not a good idea. The  Figure </w:t>
      </w:r>
      <w:r>
        <w:rPr>
          <w:rFonts w:ascii="Times New Roman" w:hAnsi="Times New Roman" w:cs="Times New Roman"/>
          <w:color w:val="000000" w:themeColor="text1"/>
          <w:lang w:val="en-US"/>
        </w:rPr>
        <w:t xml:space="preserve">7b </w:t>
      </w:r>
      <w:r w:rsidRPr="002D70E4">
        <w:rPr>
          <w:rFonts w:ascii="Times New Roman" w:hAnsi="Times New Roman" w:cs="Times New Roman"/>
          <w:color w:val="000000" w:themeColor="text1"/>
          <w:lang w:val="en-US"/>
        </w:rPr>
        <w:t>shows that our model's offset from the optimal stopping times is also significant, with most of the stopping times being far ahead of the optimal point.</w:t>
      </w:r>
    </w:p>
    <w:p w14:paraId="6B1276AD" w14:textId="77777777" w:rsidR="00466186" w:rsidRPr="000219AD" w:rsidRDefault="00466186" w:rsidP="00466186">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439685A7" wp14:editId="00921DBB">
            <wp:extent cx="3323760" cy="280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53120" cy="2831492"/>
                    </a:xfrm>
                    <a:prstGeom prst="rect">
                      <a:avLst/>
                    </a:prstGeom>
                    <a:noFill/>
                    <a:ln>
                      <a:noFill/>
                    </a:ln>
                  </pic:spPr>
                </pic:pic>
              </a:graphicData>
            </a:graphic>
          </wp:inline>
        </w:drawing>
      </w:r>
    </w:p>
    <w:p w14:paraId="3E5FC535" w14:textId="77777777" w:rsidR="00466186" w:rsidRPr="002D70E4" w:rsidRDefault="00466186" w:rsidP="00466186">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a: Random(P) load value/stop chart</w:t>
      </w:r>
    </w:p>
    <w:p w14:paraId="7B1D4D8E" w14:textId="77777777" w:rsidR="00466186" w:rsidRPr="002D70E4" w:rsidRDefault="00466186" w:rsidP="00466186">
      <w:pPr>
        <w:keepNext/>
        <w:jc w:val="center"/>
        <w:rPr>
          <w:rFonts w:ascii="Times New Roman" w:hAnsi="Times New Roman" w:cs="Times New Roman"/>
        </w:rPr>
      </w:pPr>
      <w:r>
        <w:rPr>
          <w:noProof/>
        </w:rPr>
        <w:lastRenderedPageBreak/>
        <w:drawing>
          <wp:inline distT="0" distB="0" distL="0" distR="0" wp14:anchorId="008B3C0B" wp14:editId="788B32CF">
            <wp:extent cx="3333750" cy="2801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48092" cy="2813523"/>
                    </a:xfrm>
                    <a:prstGeom prst="rect">
                      <a:avLst/>
                    </a:prstGeom>
                    <a:noFill/>
                    <a:ln>
                      <a:noFill/>
                    </a:ln>
                  </pic:spPr>
                </pic:pic>
              </a:graphicData>
            </a:graphic>
          </wp:inline>
        </w:drawing>
      </w:r>
    </w:p>
    <w:p w14:paraId="2E352F7B" w14:textId="77777777" w:rsidR="00466186" w:rsidRPr="002D70E4" w:rsidRDefault="00466186" w:rsidP="00466186">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7b: Stop time instances (Random(P)) chart</w:t>
      </w:r>
    </w:p>
    <w:p w14:paraId="496B54EE" w14:textId="77777777" w:rsidR="00466186" w:rsidRPr="00CA75FA" w:rsidRDefault="00466186" w:rsidP="00466186">
      <w:pPr>
        <w:jc w:val="both"/>
        <w:rPr>
          <w:rFonts w:ascii="Times New Roman" w:hAnsi="Times New Roman" w:cs="Times New Roman"/>
          <w:b/>
          <w:bCs/>
          <w:color w:val="000000" w:themeColor="text1"/>
          <w:lang w:val="en-US"/>
        </w:rPr>
      </w:pPr>
      <w:r w:rsidRPr="00DA3DD6">
        <w:rPr>
          <w:rFonts w:ascii="Times New Roman" w:hAnsi="Times New Roman" w:cs="Times New Roman"/>
          <w:b/>
          <w:bCs/>
          <w:color w:val="000000" w:themeColor="text1"/>
          <w:lang w:val="en-US"/>
        </w:rPr>
        <w:t>Remark 2:</w:t>
      </w:r>
      <w:r>
        <w:rPr>
          <w:rFonts w:ascii="Times New Roman" w:hAnsi="Times New Roman" w:cs="Times New Roman"/>
          <w:color w:val="000000" w:themeColor="text1"/>
          <w:lang w:val="en-US"/>
        </w:rPr>
        <w:t xml:space="preserve"> </w:t>
      </w:r>
      <w:r w:rsidRPr="00CA75FA">
        <w:rPr>
          <w:rFonts w:ascii="Times New Roman" w:hAnsi="Times New Roman" w:cs="Times New Roman"/>
          <w:b/>
          <w:bCs/>
          <w:i/>
          <w:iCs/>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w:t>
      </w:r>
      <w:r w:rsidRPr="00CA75FA">
        <w:rPr>
          <w:rFonts w:ascii="Times New Roman" w:hAnsi="Times New Roman" w:cs="Times New Roman"/>
          <w:b/>
          <w:bCs/>
          <w:color w:val="000000" w:themeColor="text1"/>
          <w:lang w:val="en-US"/>
        </w:rPr>
        <w:t xml:space="preserve"> </w:t>
      </w:r>
    </w:p>
    <w:p w14:paraId="35A600BC" w14:textId="77777777" w:rsidR="00466186" w:rsidRPr="00CA75FA" w:rsidRDefault="00466186" w:rsidP="00466186">
      <w:pPr>
        <w:jc w:val="both"/>
        <w:rPr>
          <w:rFonts w:ascii="Times New Roman" w:hAnsi="Times New Roman" w:cs="Times New Roman"/>
          <w:b/>
          <w:bCs/>
          <w:i/>
          <w:iCs/>
          <w:color w:val="000000" w:themeColor="text1"/>
          <w:lang w:val="en-US"/>
        </w:rPr>
      </w:pPr>
      <w:r w:rsidRPr="002D70E4">
        <w:rPr>
          <w:rFonts w:ascii="Times New Roman" w:hAnsi="Times New Roman" w:cs="Times New Roman"/>
          <w:color w:val="000000" w:themeColor="text1"/>
          <w:lang w:val="en-US"/>
        </w:rPr>
        <w:t xml:space="preserve">From Figure </w:t>
      </w:r>
      <w:r>
        <w:rPr>
          <w:rFonts w:ascii="Times New Roman" w:hAnsi="Times New Roman" w:cs="Times New Roman"/>
          <w:color w:val="000000" w:themeColor="text1"/>
          <w:lang w:val="en-US"/>
        </w:rPr>
        <w:t>8</w:t>
      </w:r>
      <w:r w:rsidRPr="002D70E4">
        <w:rPr>
          <w:rFonts w:ascii="Times New Roman" w:hAnsi="Times New Roman" w:cs="Times New Roman"/>
          <w:color w:val="000000" w:themeColor="text1"/>
          <w:lang w:val="en-US"/>
        </w:rPr>
        <w:t xml:space="preserve">a, we can see that the model can find the optimal server to offload most of the runs. The model is far from optimal in </w:t>
      </w:r>
      <w:r w:rsidRPr="00CA75FA">
        <w:rPr>
          <w:rFonts w:ascii="Times New Roman" w:hAnsi="Times New Roman" w:cs="Times New Roman"/>
          <w:i/>
          <w:iCs/>
          <w:color w:val="000000" w:themeColor="text1"/>
          <w:lang w:val="en-US"/>
        </w:rPr>
        <w:t>only</w:t>
      </w:r>
      <w:r w:rsidRPr="002D70E4">
        <w:rPr>
          <w:rFonts w:ascii="Times New Roman" w:hAnsi="Times New Roman" w:cs="Times New Roman"/>
          <w:color w:val="000000" w:themeColor="text1"/>
          <w:lang w:val="en-US"/>
        </w:rPr>
        <w:t xml:space="preserve"> 4 runs. The emptiness on the time instances graph confirms that we have found the optimal stopping time in most of the runs. Additionally,</w:t>
      </w:r>
      <w:r>
        <w:rPr>
          <w:rFonts w:ascii="Times New Roman" w:hAnsi="Times New Roman" w:cs="Times New Roman"/>
          <w:color w:val="000000" w:themeColor="text1"/>
          <w:lang w:val="en-US"/>
        </w:rPr>
        <w:t xml:space="preserve"> in Figure 8b,</w:t>
      </w:r>
      <w:r w:rsidRPr="002D70E4">
        <w:rPr>
          <w:rFonts w:ascii="Times New Roman" w:hAnsi="Times New Roman" w:cs="Times New Roman"/>
          <w:color w:val="000000" w:themeColor="text1"/>
          <w:lang w:val="en-US"/>
        </w:rPr>
        <w:t xml:space="preserve"> it is essential to mention that, even though the times achieved show that we have missed the optimal instance by a lot, the server we chose to offload is the next best server after the optimal. </w:t>
      </w:r>
      <w:r w:rsidRPr="00CA75FA">
        <w:rPr>
          <w:rFonts w:ascii="Times New Roman" w:hAnsi="Times New Roman" w:cs="Times New Roman"/>
          <w:b/>
          <w:bCs/>
          <w:i/>
          <w:iCs/>
          <w:color w:val="000000" w:themeColor="text1"/>
          <w:lang w:val="en-US"/>
        </w:rPr>
        <w:t>This proves the efficiency of our implemented Secretary Model.</w:t>
      </w:r>
    </w:p>
    <w:p w14:paraId="3C76F0B5" w14:textId="77777777" w:rsidR="00466186" w:rsidRPr="002D70E4" w:rsidRDefault="00466186" w:rsidP="00466186">
      <w:pPr>
        <w:jc w:val="both"/>
        <w:rPr>
          <w:rFonts w:ascii="Times New Roman" w:hAnsi="Times New Roman" w:cs="Times New Roman"/>
          <w:color w:val="000000" w:themeColor="text1"/>
          <w:lang w:val="en-US"/>
        </w:rPr>
      </w:pPr>
    </w:p>
    <w:p w14:paraId="39FD2360" w14:textId="77777777" w:rsidR="00466186" w:rsidRPr="002D70E4" w:rsidRDefault="00466186" w:rsidP="00466186">
      <w:pPr>
        <w:keepNext/>
        <w:jc w:val="center"/>
        <w:rPr>
          <w:rFonts w:ascii="Times New Roman" w:hAnsi="Times New Roman" w:cs="Times New Roman"/>
        </w:rPr>
      </w:pPr>
      <w:r>
        <w:rPr>
          <w:noProof/>
        </w:rPr>
        <w:drawing>
          <wp:inline distT="0" distB="0" distL="0" distR="0" wp14:anchorId="0F29191D" wp14:editId="36B513AD">
            <wp:extent cx="3325080" cy="28194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43886" cy="2835346"/>
                    </a:xfrm>
                    <a:prstGeom prst="rect">
                      <a:avLst/>
                    </a:prstGeom>
                    <a:noFill/>
                    <a:ln>
                      <a:noFill/>
                    </a:ln>
                  </pic:spPr>
                </pic:pic>
              </a:graphicData>
            </a:graphic>
          </wp:inline>
        </w:drawing>
      </w:r>
    </w:p>
    <w:p w14:paraId="3F42E8A0" w14:textId="77777777" w:rsidR="00466186" w:rsidRPr="002D70E4" w:rsidRDefault="00466186" w:rsidP="00466186">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8a: Secretary load value/stop chart</w:t>
      </w:r>
    </w:p>
    <w:p w14:paraId="04E3184C" w14:textId="77777777" w:rsidR="00466186" w:rsidRPr="005F65EF" w:rsidRDefault="00466186" w:rsidP="00466186">
      <w:pPr>
        <w:keepNext/>
        <w:jc w:val="center"/>
        <w:rPr>
          <w:rFonts w:ascii="Times New Roman" w:hAnsi="Times New Roman" w:cs="Times New Roman"/>
          <w:lang w:val="en-US"/>
        </w:rPr>
      </w:pPr>
      <w:r>
        <w:rPr>
          <w:noProof/>
          <w:lang w:val="en-US"/>
        </w:rPr>
        <w:drawing>
          <wp:inline distT="0" distB="0" distL="0" distR="0" wp14:anchorId="5BC098C8" wp14:editId="06B20EB2">
            <wp:extent cx="3358444" cy="2794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9645" cy="2811637"/>
                    </a:xfrm>
                    <a:prstGeom prst="rect">
                      <a:avLst/>
                    </a:prstGeom>
                    <a:noFill/>
                    <a:ln>
                      <a:noFill/>
                    </a:ln>
                  </pic:spPr>
                </pic:pic>
              </a:graphicData>
            </a:graphic>
          </wp:inline>
        </w:drawing>
      </w:r>
    </w:p>
    <w:p w14:paraId="1727CABE" w14:textId="77777777" w:rsidR="00466186" w:rsidRPr="002D70E4" w:rsidRDefault="00466186" w:rsidP="00466186">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8b: Stop time instances (Secretary) chart</w:t>
      </w:r>
    </w:p>
    <w:p w14:paraId="6C99982A"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r at which our House Selling model performs better than the Secretary model. </w:t>
      </w:r>
    </w:p>
    <w:p w14:paraId="5B6F657D"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rom the simulation results in Figure </w:t>
      </w:r>
      <w:r>
        <w:rPr>
          <w:rFonts w:ascii="Times New Roman" w:hAnsi="Times New Roman" w:cs="Times New Roman"/>
          <w:color w:val="000000" w:themeColor="text1"/>
          <w:lang w:val="en-US"/>
        </w:rPr>
        <w:t>9</w:t>
      </w:r>
      <w:r w:rsidRPr="002D70E4">
        <w:rPr>
          <w:rFonts w:ascii="Times New Roman" w:hAnsi="Times New Roman" w:cs="Times New Roman"/>
          <w:color w:val="000000" w:themeColor="text1"/>
          <w:lang w:val="en-US"/>
        </w:rPr>
        <w:t xml:space="preserve">a, we can see that our implemented model chooses the </w:t>
      </w:r>
      <w:r w:rsidRPr="00CA75FA">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or the </w:t>
      </w:r>
      <w:r w:rsidRPr="00CA75FA">
        <w:rPr>
          <w:rFonts w:ascii="Times New Roman" w:hAnsi="Times New Roman" w:cs="Times New Roman"/>
          <w:i/>
          <w:iCs/>
          <w:color w:val="000000" w:themeColor="text1"/>
          <w:lang w:val="en-US"/>
        </w:rPr>
        <w:t>second-best server</w:t>
      </w:r>
      <w:r w:rsidRPr="002D70E4">
        <w:rPr>
          <w:rFonts w:ascii="Times New Roman" w:hAnsi="Times New Roman" w:cs="Times New Roman"/>
          <w:color w:val="000000" w:themeColor="text1"/>
          <w:lang w:val="en-US"/>
        </w:rPr>
        <w:t xml:space="preserve"> to offload the runs' tasks. </w:t>
      </w:r>
      <w:r w:rsidRPr="00CA75FA">
        <w:rPr>
          <w:rFonts w:ascii="Times New Roman" w:hAnsi="Times New Roman" w:cs="Times New Roman"/>
          <w:b/>
          <w:bCs/>
          <w:i/>
          <w:iCs/>
          <w:color w:val="000000" w:themeColor="text1"/>
          <w:lang w:val="en-US"/>
        </w:rPr>
        <w:t>Our House Selling model solution is proven to be too close to the Optimal Solution</w:t>
      </w:r>
      <w:r w:rsidRPr="002D70E4">
        <w:rPr>
          <w:rFonts w:ascii="Times New Roman" w:hAnsi="Times New Roman" w:cs="Times New Roman"/>
          <w:color w:val="000000" w:themeColor="text1"/>
          <w:lang w:val="en-US"/>
        </w:rPr>
        <w:t>. Also, making r even smaller brings our model closer and closer to the Optimal Solution. The House Selling model outperforms the other two OST-based models by a lot.</w:t>
      </w:r>
    </w:p>
    <w:p w14:paraId="5B954B58" w14:textId="77777777" w:rsidR="00466186" w:rsidRPr="002D70E4" w:rsidRDefault="00466186" w:rsidP="00466186">
      <w:pPr>
        <w:jc w:val="both"/>
        <w:rPr>
          <w:rFonts w:ascii="Times New Roman" w:hAnsi="Times New Roman" w:cs="Times New Roman"/>
          <w:color w:val="000000" w:themeColor="text1"/>
          <w:lang w:val="en-US"/>
        </w:rPr>
      </w:pPr>
    </w:p>
    <w:p w14:paraId="09784E22" w14:textId="77777777" w:rsidR="00466186" w:rsidRPr="002D70E4" w:rsidRDefault="00466186" w:rsidP="00466186">
      <w:pPr>
        <w:keepNext/>
        <w:jc w:val="center"/>
        <w:rPr>
          <w:rFonts w:ascii="Times New Roman" w:hAnsi="Times New Roman" w:cs="Times New Roman"/>
        </w:rPr>
      </w:pPr>
      <w:r>
        <w:rPr>
          <w:noProof/>
        </w:rPr>
        <w:drawing>
          <wp:inline distT="0" distB="0" distL="0" distR="0" wp14:anchorId="77EA7490" wp14:editId="7886B776">
            <wp:extent cx="3295650" cy="2794446"/>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9930" cy="2815033"/>
                    </a:xfrm>
                    <a:prstGeom prst="rect">
                      <a:avLst/>
                    </a:prstGeom>
                    <a:noFill/>
                    <a:ln>
                      <a:noFill/>
                    </a:ln>
                  </pic:spPr>
                </pic:pic>
              </a:graphicData>
            </a:graphic>
          </wp:inline>
        </w:drawing>
      </w:r>
    </w:p>
    <w:p w14:paraId="675A15B0" w14:textId="77777777" w:rsidR="00466186" w:rsidRPr="002D70E4" w:rsidRDefault="00466186" w:rsidP="00466186">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9a: House Selling load value/stop chart</w:t>
      </w:r>
    </w:p>
    <w:p w14:paraId="05FEE8A4" w14:textId="77777777" w:rsidR="00466186" w:rsidRPr="007C1376" w:rsidRDefault="00466186" w:rsidP="00466186">
      <w:pPr>
        <w:keepNext/>
        <w:jc w:val="center"/>
        <w:rPr>
          <w:rFonts w:ascii="Times New Roman" w:hAnsi="Times New Roman" w:cs="Times New Roman"/>
          <w:lang w:val="en-US"/>
        </w:rPr>
      </w:pPr>
      <w:r>
        <w:rPr>
          <w:noProof/>
          <w:lang w:val="en-US"/>
        </w:rPr>
        <w:lastRenderedPageBreak/>
        <w:drawing>
          <wp:inline distT="0" distB="0" distL="0" distR="0" wp14:anchorId="63393382" wp14:editId="2479F5FE">
            <wp:extent cx="3358444" cy="27940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58444" cy="2794000"/>
                    </a:xfrm>
                    <a:prstGeom prst="rect">
                      <a:avLst/>
                    </a:prstGeom>
                    <a:noFill/>
                    <a:ln>
                      <a:noFill/>
                    </a:ln>
                  </pic:spPr>
                </pic:pic>
              </a:graphicData>
            </a:graphic>
          </wp:inline>
        </w:drawing>
      </w:r>
    </w:p>
    <w:p w14:paraId="1F2F9E0B" w14:textId="77777777" w:rsidR="00466186" w:rsidRPr="002D70E4" w:rsidRDefault="00466186" w:rsidP="00466186">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9b: Stop time instances (House Selling) chart</w:t>
      </w:r>
    </w:p>
    <w:p w14:paraId="00CEC3E6"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mentioned above, the way we developed our analysis tool, offers the user the option to change all the parameters N, p and r to their preference.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performanc</w:t>
      </w:r>
      <w:r>
        <w:rPr>
          <w:rFonts w:ascii="Times New Roman" w:hAnsi="Times New Roman" w:cs="Times New Roman"/>
          <w:color w:val="000000" w:themeColor="text1"/>
          <w:lang w:val="en-US"/>
        </w:rPr>
        <w:t>e</w:t>
      </w:r>
      <w:r w:rsidRPr="002D70E4">
        <w:rPr>
          <w:rFonts w:ascii="Times New Roman" w:hAnsi="Times New Roman" w:cs="Times New Roman"/>
          <w:color w:val="000000" w:themeColor="text1"/>
          <w:lang w:val="en-US"/>
        </w:rPr>
        <w:t>, we put them together to compare against the Optimal Solution. In this experiment, we have calculated all models' averages for the load values each time we stopped and offloaded. Keeping N = 200 and r the same as we have set for the individual simulations, Figure</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10&amp;11 </w:t>
      </w:r>
      <w:r w:rsidRPr="002D70E4">
        <w:rPr>
          <w:rFonts w:ascii="Times New Roman" w:hAnsi="Times New Roman" w:cs="Times New Roman"/>
          <w:color w:val="000000" w:themeColor="text1"/>
          <w:lang w:val="en-US"/>
        </w:rPr>
        <w:t xml:space="preserve">show the Optimal Solution average in green colour, together with our models' average. </w:t>
      </w:r>
    </w:p>
    <w:p w14:paraId="173DEF00" w14:textId="77777777" w:rsidR="00466186" w:rsidRPr="002D70E4" w:rsidRDefault="00466186" w:rsidP="00466186">
      <w:pPr>
        <w:jc w:val="both"/>
        <w:rPr>
          <w:rFonts w:ascii="Times New Roman" w:hAnsi="Times New Roman" w:cs="Times New Roman"/>
          <w:color w:val="000000" w:themeColor="text1"/>
          <w:lang w:val="en-US"/>
        </w:rPr>
      </w:pPr>
      <w:r w:rsidRPr="00DA3DD6">
        <w:rPr>
          <w:rFonts w:ascii="Times New Roman" w:hAnsi="Times New Roman" w:cs="Times New Roman"/>
          <w:b/>
          <w:bCs/>
          <w:color w:val="000000" w:themeColor="text1"/>
          <w:lang w:val="en-US"/>
        </w:rPr>
        <w:t>Remark 3:</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w:t>
      </w:r>
      <w:r>
        <w:rPr>
          <w:rFonts w:ascii="Times New Roman" w:hAnsi="Times New Roman" w:cs="Times New Roman"/>
          <w:b/>
          <w:bCs/>
          <w:i/>
          <w:iCs/>
          <w:color w:val="000000" w:themeColor="text1"/>
          <w:lang w:val="en-US"/>
        </w:rPr>
        <w:t>F</w:t>
      </w:r>
      <w:r w:rsidRPr="00CA75FA">
        <w:rPr>
          <w:rFonts w:ascii="Times New Roman" w:hAnsi="Times New Roman" w:cs="Times New Roman"/>
          <w:b/>
          <w:bCs/>
          <w:i/>
          <w:iCs/>
          <w:color w:val="000000" w:themeColor="text1"/>
          <w:lang w:val="en-US"/>
        </w:rPr>
        <w:t>or the Random(P) model, we have used different values of</w:t>
      </w:r>
      <w:r>
        <w:rPr>
          <w:rFonts w:ascii="Times New Roman" w:hAnsi="Times New Roman" w:cs="Times New Roman"/>
          <w:b/>
          <w:bCs/>
          <w:i/>
          <w:iCs/>
          <w:color w:val="000000" w:themeColor="text1"/>
          <w:lang w:val="en-US"/>
        </w:rPr>
        <w:t xml:space="preserve"> P</w:t>
      </w:r>
      <w:r w:rsidRPr="00CA75FA">
        <w:rPr>
          <w:rFonts w:ascii="Times New Roman" w:hAnsi="Times New Roman" w:cs="Times New Roman"/>
          <w:b/>
          <w:bCs/>
          <w:i/>
          <w:iCs/>
          <w:color w:val="000000" w:themeColor="text1"/>
          <w:lang w:val="en-US"/>
        </w:rPr>
        <w:t xml:space="preserve"> to </w:t>
      </w:r>
      <w:r>
        <w:rPr>
          <w:rFonts w:ascii="Times New Roman" w:hAnsi="Times New Roman" w:cs="Times New Roman"/>
          <w:b/>
          <w:bCs/>
          <w:i/>
          <w:iCs/>
          <w:color w:val="000000" w:themeColor="text1"/>
          <w:lang w:val="en-US"/>
        </w:rPr>
        <w:t xml:space="preserve">examine </w:t>
      </w:r>
      <w:r w:rsidRPr="00CA75FA">
        <w:rPr>
          <w:rFonts w:ascii="Times New Roman" w:hAnsi="Times New Roman" w:cs="Times New Roman"/>
          <w:b/>
          <w:bCs/>
          <w:i/>
          <w:iCs/>
          <w:color w:val="000000" w:themeColor="text1"/>
          <w:lang w:val="en-US"/>
        </w:rPr>
        <w:t xml:space="preserve"> how </w:t>
      </w:r>
      <w:r>
        <w:rPr>
          <w:rFonts w:ascii="Times New Roman" w:hAnsi="Times New Roman" w:cs="Times New Roman"/>
          <w:b/>
          <w:bCs/>
          <w:i/>
          <w:iCs/>
          <w:color w:val="000000" w:themeColor="text1"/>
          <w:lang w:val="en-US"/>
        </w:rPr>
        <w:t xml:space="preserve">its </w:t>
      </w:r>
      <w:r w:rsidRPr="00CA75FA">
        <w:rPr>
          <w:rFonts w:ascii="Times New Roman" w:hAnsi="Times New Roman" w:cs="Times New Roman"/>
          <w:b/>
          <w:bCs/>
          <w:i/>
          <w:iCs/>
          <w:color w:val="000000" w:themeColor="text1"/>
          <w:lang w:val="en-US"/>
        </w:rPr>
        <w:t xml:space="preserve">performance varies compared to the Optimal. To illustrate which model is closest to the Optimal Solution, we have calculated the </w:t>
      </w:r>
      <w:r w:rsidRPr="00CA75FA">
        <w:rPr>
          <w:rFonts w:ascii="Times New Roman" w:hAnsi="Times New Roman" w:cs="Times New Roman"/>
          <w:b/>
          <w:bCs/>
          <w:i/>
          <w:iCs/>
          <w:color w:val="000000" w:themeColor="text1"/>
          <w:u w:val="single"/>
          <w:lang w:val="en-US"/>
        </w:rPr>
        <w:t>difference</w:t>
      </w:r>
      <w:r w:rsidRPr="00CA75FA">
        <w:rPr>
          <w:rFonts w:ascii="Times New Roman" w:hAnsi="Times New Roman" w:cs="Times New Roman"/>
          <w:b/>
          <w:bCs/>
          <w:i/>
          <w:iCs/>
          <w:color w:val="000000" w:themeColor="text1"/>
          <w:lang w:val="en-US"/>
        </w:rPr>
        <w:t xml:space="preserve"> between each models' and the optimal average </w:t>
      </w:r>
      <w:r>
        <w:rPr>
          <w:rFonts w:ascii="Times New Roman" w:hAnsi="Times New Roman" w:cs="Times New Roman"/>
          <w:b/>
          <w:bCs/>
          <w:i/>
          <w:iCs/>
          <w:color w:val="000000" w:themeColor="text1"/>
          <w:lang w:val="en-US"/>
        </w:rPr>
        <w:t xml:space="preserve">as shown in </w:t>
      </w:r>
      <w:r w:rsidRPr="00CA75FA">
        <w:rPr>
          <w:rFonts w:ascii="Times New Roman" w:hAnsi="Times New Roman" w:cs="Times New Roman"/>
          <w:b/>
          <w:bCs/>
          <w:i/>
          <w:iCs/>
          <w:color w:val="000000" w:themeColor="text1"/>
          <w:lang w:val="en-US"/>
        </w:rPr>
        <w:t>Figure 10</w:t>
      </w:r>
      <w:r>
        <w:rPr>
          <w:rFonts w:ascii="Times New Roman" w:hAnsi="Times New Roman" w:cs="Times New Roman"/>
          <w:b/>
          <w:bCs/>
          <w:i/>
          <w:iCs/>
          <w:color w:val="000000" w:themeColor="text1"/>
          <w:lang w:val="en-US"/>
        </w:rPr>
        <w:t>&amp;11</w:t>
      </w:r>
      <w:r w:rsidRPr="00CA75FA">
        <w:rPr>
          <w:rFonts w:ascii="Times New Roman" w:hAnsi="Times New Roman" w:cs="Times New Roman"/>
          <w:b/>
          <w:bCs/>
          <w:i/>
          <w:iCs/>
          <w:color w:val="000000" w:themeColor="text1"/>
          <w:lang w:val="en-US"/>
        </w:rPr>
        <w:t>.</w:t>
      </w:r>
    </w:p>
    <w:p w14:paraId="3E069F6E" w14:textId="77777777" w:rsidR="00466186" w:rsidRPr="002D70E4" w:rsidRDefault="00466186" w:rsidP="00466186">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75DEDD19" wp14:editId="01D50165">
            <wp:extent cx="3162300" cy="2908874"/>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07089" cy="3042059"/>
                    </a:xfrm>
                    <a:prstGeom prst="rect">
                      <a:avLst/>
                    </a:prstGeom>
                    <a:noFill/>
                    <a:ln>
                      <a:noFill/>
                    </a:ln>
                  </pic:spPr>
                </pic:pic>
              </a:graphicData>
            </a:graphic>
          </wp:inline>
        </w:drawing>
      </w:r>
    </w:p>
    <w:p w14:paraId="1F1F086E" w14:textId="77777777" w:rsidR="00466186" w:rsidRPr="002D70E4" w:rsidRDefault="00466186" w:rsidP="00466186">
      <w:pPr>
        <w:keepNext/>
        <w:jc w:val="center"/>
        <w:rPr>
          <w:rFonts w:ascii="Times New Roman" w:hAnsi="Times New Roman" w:cs="Times New Roman"/>
        </w:rPr>
      </w:pPr>
      <w:r>
        <w:rPr>
          <w:noProof/>
        </w:rPr>
        <w:drawing>
          <wp:inline distT="0" distB="0" distL="0" distR="0" wp14:anchorId="63A3362A" wp14:editId="0761C520">
            <wp:extent cx="3040912" cy="3274469"/>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28187" cy="3368447"/>
                    </a:xfrm>
                    <a:prstGeom prst="rect">
                      <a:avLst/>
                    </a:prstGeom>
                    <a:noFill/>
                    <a:ln>
                      <a:noFill/>
                    </a:ln>
                  </pic:spPr>
                </pic:pic>
              </a:graphicData>
            </a:graphic>
          </wp:inline>
        </w:drawing>
      </w:r>
    </w:p>
    <w:p w14:paraId="04932E72" w14:textId="77777777" w:rsidR="00466186" w:rsidRPr="00346BEC" w:rsidRDefault="00466186" w:rsidP="00466186">
      <w:pPr>
        <w:pStyle w:val="Caption"/>
        <w:jc w:val="center"/>
        <w:rPr>
          <w:rFonts w:ascii="Times New Roman" w:hAnsi="Times New Roman" w:cs="Times New Roman"/>
        </w:rPr>
      </w:pPr>
      <w:r w:rsidRPr="002D70E4">
        <w:rPr>
          <w:rFonts w:ascii="Times New Roman" w:hAnsi="Times New Roman" w:cs="Times New Roman"/>
        </w:rPr>
        <w:t xml:space="preserve">Figure </w:t>
      </w:r>
      <w:r>
        <w:rPr>
          <w:rFonts w:ascii="Times New Roman" w:hAnsi="Times New Roman" w:cs="Times New Roman"/>
        </w:rPr>
        <w:t>10</w:t>
      </w:r>
      <w:r w:rsidRPr="002D70E4">
        <w:rPr>
          <w:rFonts w:ascii="Times New Roman" w:hAnsi="Times New Roman" w:cs="Times New Roman"/>
        </w:rPr>
        <w:t xml:space="preserve"> &amp; 1</w:t>
      </w:r>
      <w:r>
        <w:rPr>
          <w:rFonts w:ascii="Times New Roman" w:hAnsi="Times New Roman" w:cs="Times New Roman"/>
        </w:rPr>
        <w:t>1</w:t>
      </w:r>
      <w:r w:rsidRPr="002D70E4">
        <w:rPr>
          <w:rFonts w:ascii="Times New Roman" w:hAnsi="Times New Roman" w:cs="Times New Roman"/>
        </w:rPr>
        <w:t>:Average Mean load values of models Vs Optimal Solution</w:t>
      </w:r>
    </w:p>
    <w:p w14:paraId="1D696DA9" w14:textId="77777777" w:rsidR="00466186"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terestingly, from the graph, we can see that when probability </w:t>
      </w:r>
      <w:r w:rsidRPr="00CA75FA">
        <w:rPr>
          <w:rFonts w:ascii="Times New Roman" w:hAnsi="Times New Roman" w:cs="Times New Roman"/>
          <w:color w:val="000000" w:themeColor="text1"/>
          <w:lang w:val="en-US"/>
        </w:rPr>
        <w:t>P</w:t>
      </w:r>
      <w:r>
        <w:rPr>
          <w:rFonts w:ascii="Times New Roman" w:hAnsi="Times New Roman" w:cs="Times New Roman"/>
          <w:i/>
          <w:iCs/>
          <w:color w:val="000000" w:themeColor="text1"/>
          <w:lang w:val="en-US"/>
        </w:rPr>
        <w:t xml:space="preserve"> </w:t>
      </w:r>
      <w:r w:rsidRPr="002D70E4">
        <w:rPr>
          <w:rFonts w:ascii="Times New Roman" w:hAnsi="Times New Roman" w:cs="Times New Roman"/>
          <w:color w:val="000000" w:themeColor="text1"/>
          <w:lang w:val="en-US"/>
        </w:rPr>
        <w:t xml:space="preserve">is set to 0.5, we have a better performance than lower values of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 xml:space="preserve">. However, since the Random(P) model relies on randomly generated numbers and a probability, the analysis will produce different results every time we run it. Overall, this Figure </w:t>
      </w:r>
      <w:r>
        <w:rPr>
          <w:rFonts w:ascii="Times New Roman" w:hAnsi="Times New Roman" w:cs="Times New Roman"/>
          <w:color w:val="000000" w:themeColor="text1"/>
          <w:lang w:val="en-US"/>
        </w:rPr>
        <w:t xml:space="preserve">suggests </w:t>
      </w:r>
      <w:r w:rsidRPr="002D70E4">
        <w:rPr>
          <w:rFonts w:ascii="Times New Roman" w:hAnsi="Times New Roman" w:cs="Times New Roman"/>
          <w:color w:val="000000" w:themeColor="text1"/>
          <w:lang w:val="en-US"/>
        </w:rPr>
        <w:t xml:space="preserve">that, at r=0.015 for server sequence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our implemented House Selling Model </w:t>
      </w:r>
      <w:r w:rsidRPr="00CA75FA">
        <w:rPr>
          <w:rFonts w:ascii="Times New Roman" w:hAnsi="Times New Roman" w:cs="Times New Roman"/>
          <w:i/>
          <w:iCs/>
          <w:color w:val="000000" w:themeColor="text1"/>
          <w:u w:val="single"/>
          <w:lang w:val="en-US"/>
        </w:rPr>
        <w:t>outperforms</w:t>
      </w:r>
      <w:r w:rsidRPr="002D70E4">
        <w:rPr>
          <w:rFonts w:ascii="Times New Roman" w:hAnsi="Times New Roman" w:cs="Times New Roman"/>
          <w:color w:val="000000" w:themeColor="text1"/>
          <w:lang w:val="en-US"/>
        </w:rPr>
        <w:t xml:space="preserve"> all other models with the Secretary model being the next best model.</w:t>
      </w:r>
      <w:r>
        <w:rPr>
          <w:rFonts w:ascii="Times New Roman" w:hAnsi="Times New Roman" w:cs="Times New Roman"/>
          <w:color w:val="000000" w:themeColor="text1"/>
          <w:lang w:val="en-US"/>
        </w:rPr>
        <w:t xml:space="preserve"> The 4</w:t>
      </w:r>
      <w:r w:rsidRPr="00346BEC">
        <w:rPr>
          <w:rFonts w:ascii="Times New Roman" w:hAnsi="Times New Roman" w:cs="Times New Roman"/>
          <w:color w:val="000000" w:themeColor="text1"/>
          <w:vertAlign w:val="superscript"/>
          <w:lang w:val="en-US"/>
        </w:rPr>
        <w:t>th</w:t>
      </w:r>
      <w:r>
        <w:rPr>
          <w:rFonts w:ascii="Times New Roman" w:hAnsi="Times New Roman" w:cs="Times New Roman"/>
          <w:color w:val="000000" w:themeColor="text1"/>
          <w:lang w:val="en-US"/>
        </w:rPr>
        <w:t xml:space="preserve"> column in the dataframe from Pandas in Figure 12 below shows the difference of all models from the Optimal.</w:t>
      </w:r>
    </w:p>
    <w:p w14:paraId="70A0A03E" w14:textId="77777777" w:rsidR="00466186" w:rsidRDefault="00466186" w:rsidP="00466186">
      <w:pPr>
        <w:keepNext/>
        <w:jc w:val="both"/>
      </w:pPr>
      <w:r>
        <w:rPr>
          <w:noProof/>
        </w:rPr>
        <w:drawing>
          <wp:inline distT="0" distB="0" distL="0" distR="0" wp14:anchorId="4CD41B44" wp14:editId="0026D3DA">
            <wp:extent cx="3098165" cy="1216025"/>
            <wp:effectExtent l="0" t="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1216025"/>
                    </a:xfrm>
                    <a:prstGeom prst="rect">
                      <a:avLst/>
                    </a:prstGeom>
                  </pic:spPr>
                </pic:pic>
              </a:graphicData>
            </a:graphic>
          </wp:inline>
        </w:drawing>
      </w:r>
    </w:p>
    <w:p w14:paraId="5D305F09" w14:textId="77777777" w:rsidR="00466186" w:rsidRPr="00D77290" w:rsidRDefault="00466186" w:rsidP="00466186">
      <w:pPr>
        <w:pStyle w:val="Caption"/>
        <w:jc w:val="both"/>
      </w:pPr>
      <w:r>
        <w:t>Figure 12: Dataframe with Optimal Solutions vs all models average</w:t>
      </w:r>
    </w:p>
    <w:p w14:paraId="23BAC77E" w14:textId="77777777" w:rsidR="00466186" w:rsidRPr="002D70E4" w:rsidRDefault="00466186" w:rsidP="00466186">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w:t>
      </w:r>
      <w:r>
        <w:rPr>
          <w:rFonts w:ascii="Times New Roman" w:hAnsi="Times New Roman" w:cs="Times New Roman"/>
          <w:color w:val="000000" w:themeColor="text1"/>
          <w:lang w:val="en-US"/>
        </w:rPr>
        <w:t>Optimal V</w:t>
      </w:r>
      <w:r w:rsidRPr="002D70E4">
        <w:rPr>
          <w:rFonts w:ascii="Times New Roman" w:hAnsi="Times New Roman" w:cs="Times New Roman"/>
          <w:color w:val="000000" w:themeColor="text1"/>
          <w:lang w:val="en-US"/>
        </w:rPr>
        <w:t xml:space="preserve">alue of </w:t>
      </w:r>
      <w:r>
        <w:rPr>
          <w:rFonts w:ascii="Times New Roman" w:hAnsi="Times New Roman" w:cs="Times New Roman"/>
          <w:color w:val="000000" w:themeColor="text1"/>
          <w:lang w:val="en-US"/>
        </w:rPr>
        <w:t>the F</w:t>
      </w:r>
      <w:r w:rsidRPr="002D70E4">
        <w:rPr>
          <w:rFonts w:ascii="Times New Roman" w:hAnsi="Times New Roman" w:cs="Times New Roman"/>
          <w:color w:val="000000" w:themeColor="text1"/>
          <w:lang w:val="en-US"/>
        </w:rPr>
        <w:t>actor</w:t>
      </w:r>
      <w:r>
        <w:rPr>
          <w:rFonts w:ascii="Times New Roman" w:hAnsi="Times New Roman" w:cs="Times New Roman"/>
          <w:color w:val="000000" w:themeColor="text1"/>
          <w:lang w:val="en-US"/>
        </w:rPr>
        <w:t xml:space="preserve"> </w:t>
      </w:r>
      <w:r>
        <w:rPr>
          <w:rFonts w:ascii="Times New Roman" w:hAnsi="Times New Roman" w:cs="Times New Roman"/>
          <w:i/>
          <w:iCs/>
          <w:color w:val="000000" w:themeColor="text1"/>
          <w:lang w:val="en-US"/>
        </w:rPr>
        <w:t>r</w:t>
      </w:r>
    </w:p>
    <w:p w14:paraId="4F8403D7" w14:textId="77777777" w:rsidR="00466186" w:rsidRPr="002D70E4" w:rsidRDefault="00466186" w:rsidP="00466186">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implemented models. Since our tool gives the user the ability to change the parameter values of N and r, we compared different r </w:t>
      </w:r>
      <w:r>
        <w:rPr>
          <w:rFonts w:ascii="Times New Roman" w:hAnsi="Times New Roman" w:cs="Times New Roman"/>
          <w:color w:val="000000" w:themeColor="text1"/>
          <w:lang w:val="en-US"/>
        </w:rPr>
        <w:t>factor values (</w:t>
      </w:r>
      <w:r w:rsidRPr="002D70E4">
        <w:rPr>
          <w:rFonts w:ascii="Times New Roman" w:hAnsi="Times New Roman" w:cs="Times New Roman"/>
          <w:color w:val="000000" w:themeColor="text1"/>
          <w:lang w:val="en-US"/>
        </w:rPr>
        <w:t>combined value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w:t>
      </w:r>
      <w:r w:rsidRPr="002D70E4">
        <w:rPr>
          <w:rFonts w:ascii="Times New Roman" w:hAnsi="Times New Roman" w:cs="Times New Roman"/>
          <w:color w:val="000000" w:themeColor="text1"/>
          <w:lang w:val="en-US"/>
        </w:rPr>
        <w:lastRenderedPageBreak/>
        <w:t>the threshold values of r factor for each chunk are</w:t>
      </w:r>
      <w:r>
        <w:rPr>
          <w:rFonts w:ascii="Times New Roman" w:hAnsi="Times New Roman" w:cs="Times New Roman"/>
          <w:color w:val="000000" w:themeColor="text1"/>
          <w:lang w:val="en-US"/>
        </w:rPr>
        <w:t xml:space="preserve"> shown in Table 2.</w:t>
      </w:r>
    </w:p>
    <w:tbl>
      <w:tblPr>
        <w:tblStyle w:val="TableGrid"/>
        <w:tblW w:w="4957" w:type="dxa"/>
        <w:tblLook w:val="04A0" w:firstRow="1" w:lastRow="0" w:firstColumn="1" w:lastColumn="0" w:noHBand="0" w:noVBand="1"/>
      </w:tblPr>
      <w:tblGrid>
        <w:gridCol w:w="1122"/>
        <w:gridCol w:w="1376"/>
        <w:gridCol w:w="998"/>
        <w:gridCol w:w="1461"/>
      </w:tblGrid>
      <w:tr w:rsidR="00466186" w:rsidRPr="002D70E4" w14:paraId="545FB4D0" w14:textId="77777777" w:rsidTr="0074159B">
        <w:tc>
          <w:tcPr>
            <w:tcW w:w="1127" w:type="dxa"/>
            <w:shd w:val="clear" w:color="auto" w:fill="E7E6E6" w:themeFill="background2"/>
          </w:tcPr>
          <w:p w14:paraId="16942B7F"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420" w:type="dxa"/>
            <w:shd w:val="clear" w:color="auto" w:fill="E7E6E6" w:themeFill="background2"/>
          </w:tcPr>
          <w:p w14:paraId="4D555930"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889" w:type="dxa"/>
            <w:shd w:val="clear" w:color="auto" w:fill="E7E6E6" w:themeFill="background2"/>
          </w:tcPr>
          <w:p w14:paraId="5E4B6D2A"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521" w:type="dxa"/>
            <w:shd w:val="clear" w:color="auto" w:fill="E7E6E6" w:themeFill="background2"/>
          </w:tcPr>
          <w:p w14:paraId="0EA7BF39" w14:textId="77777777" w:rsidR="00466186" w:rsidRPr="002D70E4" w:rsidRDefault="00466186" w:rsidP="0074159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466186" w:rsidRPr="002D70E4" w14:paraId="382394E5" w14:textId="77777777" w:rsidTr="0074159B">
        <w:tc>
          <w:tcPr>
            <w:tcW w:w="1127" w:type="dxa"/>
          </w:tcPr>
          <w:p w14:paraId="76A877DC"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420" w:type="dxa"/>
          </w:tcPr>
          <w:p w14:paraId="380B2D21"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889" w:type="dxa"/>
          </w:tcPr>
          <w:p w14:paraId="1FCF2EB8"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521" w:type="dxa"/>
          </w:tcPr>
          <w:p w14:paraId="6A40199D"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466186" w:rsidRPr="002D70E4" w14:paraId="7460C8A5" w14:textId="77777777" w:rsidTr="0074159B">
        <w:tc>
          <w:tcPr>
            <w:tcW w:w="1127" w:type="dxa"/>
          </w:tcPr>
          <w:p w14:paraId="4813EE81"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420" w:type="dxa"/>
          </w:tcPr>
          <w:p w14:paraId="3FB1B87C"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889" w:type="dxa"/>
          </w:tcPr>
          <w:p w14:paraId="1FFF3CEC"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521" w:type="dxa"/>
          </w:tcPr>
          <w:p w14:paraId="1DD0F557"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466186" w:rsidRPr="002D70E4" w14:paraId="11688476" w14:textId="77777777" w:rsidTr="0074159B">
        <w:tc>
          <w:tcPr>
            <w:tcW w:w="1127" w:type="dxa"/>
          </w:tcPr>
          <w:p w14:paraId="3FFE4B11"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420" w:type="dxa"/>
          </w:tcPr>
          <w:p w14:paraId="19929F06"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889" w:type="dxa"/>
          </w:tcPr>
          <w:p w14:paraId="28EB6679"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521" w:type="dxa"/>
          </w:tcPr>
          <w:p w14:paraId="69C6F9C2"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466186" w:rsidRPr="002D70E4" w14:paraId="5868EFE5" w14:textId="77777777" w:rsidTr="0074159B">
        <w:tc>
          <w:tcPr>
            <w:tcW w:w="1127" w:type="dxa"/>
          </w:tcPr>
          <w:p w14:paraId="71AE5571"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4810C131"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889" w:type="dxa"/>
          </w:tcPr>
          <w:p w14:paraId="45D0596E" w14:textId="77777777" w:rsidR="00466186" w:rsidRPr="002D70E4" w:rsidRDefault="00466186" w:rsidP="0074159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521" w:type="dxa"/>
          </w:tcPr>
          <w:p w14:paraId="6503A8A0" w14:textId="77777777" w:rsidR="00466186" w:rsidRPr="002D70E4" w:rsidRDefault="00466186" w:rsidP="0074159B">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4CC80200" w14:textId="77777777" w:rsidR="00466186" w:rsidRPr="002D70E4" w:rsidRDefault="00466186" w:rsidP="00466186">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3001A3BA" w14:textId="77777777" w:rsidR="00466186" w:rsidRPr="002D70E4" w:rsidRDefault="00466186" w:rsidP="00466186">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49F2D55C" w14:textId="77777777" w:rsidR="00466186" w:rsidRDefault="00466186" w:rsidP="00466186">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w:t>
      </w:r>
      <w:r>
        <w:rPr>
          <w:rFonts w:ascii="Times New Roman" w:hAnsi="Times New Roman" w:cs="Times New Roman"/>
          <w:color w:val="000000" w:themeColor="text1"/>
          <w:lang w:val="en-US"/>
        </w:rPr>
        <w:t xml:space="preserve">experiment with load-aware time-series analysis and </w:t>
      </w:r>
      <w:r w:rsidRPr="002D70E4">
        <w:rPr>
          <w:rFonts w:ascii="Times New Roman" w:hAnsi="Times New Roman" w:cs="Times New Roman"/>
          <w:color w:val="000000" w:themeColor="text1"/>
          <w:lang w:val="en-US"/>
        </w:rPr>
        <w:t xml:space="preserve">propose Optimal Stopping Theory-based models capable of taking non-sequential offloading decisions for task offloading between users and MECs. Node devices such as mobiles, determine </w:t>
      </w:r>
      <w:r w:rsidRPr="00CA75FA">
        <w:rPr>
          <w:rFonts w:ascii="Times New Roman" w:hAnsi="Times New Roman" w:cs="Times New Roman"/>
          <w:i/>
          <w:iCs/>
          <w:color w:val="000000" w:themeColor="text1"/>
          <w:lang w:val="en-US"/>
        </w:rPr>
        <w:t>when</w:t>
      </w:r>
      <w:r w:rsidRPr="002D70E4">
        <w:rPr>
          <w:rFonts w:ascii="Times New Roman" w:hAnsi="Times New Roman" w:cs="Times New Roman"/>
          <w:color w:val="000000" w:themeColor="text1"/>
          <w:lang w:val="en-US"/>
        </w:rPr>
        <w:t xml:space="preserve"> and on </w:t>
      </w:r>
      <w:r w:rsidRPr="00CA75FA">
        <w:rPr>
          <w:rFonts w:ascii="Times New Roman" w:hAnsi="Times New Roman" w:cs="Times New Roman"/>
          <w:i/>
          <w:iCs/>
          <w:color w:val="000000" w:themeColor="text1"/>
          <w:lang w:val="en-US"/>
        </w:rPr>
        <w:t>which</w:t>
      </w:r>
      <w:r w:rsidRPr="002D70E4">
        <w:rPr>
          <w:rFonts w:ascii="Times New Roman" w:hAnsi="Times New Roman" w:cs="Times New Roman"/>
          <w:color w:val="000000" w:themeColor="text1"/>
          <w:lang w:val="en-US"/>
        </w:rPr>
        <w:t xml:space="preserve"> server to offload the tasks considering the current load on each MEC server. Our implemented models can use this information to determine when is the best time to offload tasks and which server. The three models were compared </w:t>
      </w:r>
      <w:r w:rsidRPr="00CA75FA">
        <w:rPr>
          <w:rFonts w:ascii="Times New Roman" w:hAnsi="Times New Roman" w:cs="Times New Roman"/>
          <w:i/>
          <w:iCs/>
          <w:color w:val="000000" w:themeColor="text1"/>
          <w:lang w:val="en-US"/>
        </w:rPr>
        <w:t>against</w:t>
      </w:r>
      <w:r w:rsidRPr="002D70E4">
        <w:rPr>
          <w:rFonts w:ascii="Times New Roman" w:hAnsi="Times New Roman" w:cs="Times New Roman"/>
          <w:color w:val="000000" w:themeColor="text1"/>
          <w:lang w:val="en-US"/>
        </w:rPr>
        <w:t xml:space="preserve"> the </w:t>
      </w:r>
      <w:r w:rsidRPr="00087719">
        <w:rPr>
          <w:rFonts w:ascii="Times New Roman" w:hAnsi="Times New Roman" w:cs="Times New Roman"/>
          <w:lang w:val="en-US"/>
        </w:rPr>
        <w:t>Optimal Solution in our performance assessment with the House Selling Model being the best and the Secretary Model coming next.</w:t>
      </w:r>
      <w:r>
        <w:rPr>
          <w:rFonts w:ascii="Times New Roman" w:hAnsi="Times New Roman" w:cs="Times New Roman"/>
          <w:lang w:val="en-US"/>
        </w:rPr>
        <w:t xml:space="preserve"> </w:t>
      </w:r>
      <w:r w:rsidRPr="00087719">
        <w:rPr>
          <w:rFonts w:ascii="Times New Roman" w:hAnsi="Times New Roman" w:cs="Times New Roman"/>
          <w:lang w:val="en-US"/>
        </w:rPr>
        <w:t xml:space="preserve">The House Selling Model we constructed can </w:t>
      </w:r>
      <w:r>
        <w:rPr>
          <w:rFonts w:ascii="Times New Roman" w:hAnsi="Times New Roman" w:cs="Times New Roman"/>
          <w:lang w:val="en-US"/>
        </w:rPr>
        <w:t xml:space="preserve">take in a discount factor parameter r. Based on this value and the chunk size of the sequence we are observing we </w:t>
      </w:r>
      <w:r w:rsidRPr="00087719">
        <w:rPr>
          <w:rFonts w:ascii="Times New Roman" w:hAnsi="Times New Roman" w:cs="Times New Roman"/>
          <w:lang w:val="en-US"/>
        </w:rPr>
        <w:t>outperform other baseline solutions in terms of CPU load.</w:t>
      </w:r>
      <w:r>
        <w:rPr>
          <w:rFonts w:ascii="Times New Roman" w:hAnsi="Times New Roman" w:cs="Times New Roman"/>
          <w:lang w:val="en-US"/>
        </w:rPr>
        <w:t xml:space="preserve"> For each chunk size the optimal value of r differs. We examine all cases to find these optimal values so we know which is the threshold perform better than the Secretary model. </w:t>
      </w:r>
      <w:r w:rsidRPr="00087719">
        <w:rPr>
          <w:rFonts w:ascii="Times New Roman" w:hAnsi="Times New Roman" w:cs="Times New Roman"/>
          <w:lang w:val="en-US"/>
        </w:rPr>
        <w:t xml:space="preserve"> </w:t>
      </w:r>
    </w:p>
    <w:p w14:paraId="03F00C82" w14:textId="77777777" w:rsidR="00466186" w:rsidRPr="007C1376" w:rsidRDefault="00466186" w:rsidP="00466186">
      <w:pPr>
        <w:jc w:val="both"/>
        <w:rPr>
          <w:rFonts w:ascii="Times New Roman" w:hAnsi="Times New Roman" w:cs="Times New Roman"/>
          <w:lang w:val="en-US"/>
        </w:rPr>
      </w:pPr>
      <w:r>
        <w:rPr>
          <w:rFonts w:ascii="Times New Roman" w:hAnsi="Times New Roman" w:cs="Times New Roman"/>
          <w:lang w:val="en-US"/>
        </w:rPr>
        <w:t>In our future research agenda, w</w:t>
      </w:r>
      <w:r w:rsidRPr="00087719">
        <w:rPr>
          <w:rFonts w:ascii="Times New Roman" w:hAnsi="Times New Roman" w:cs="Times New Roman"/>
          <w:lang w:val="en-US"/>
        </w:rPr>
        <w:t xml:space="preserve">e </w:t>
      </w:r>
      <w:r>
        <w:rPr>
          <w:rFonts w:ascii="Times New Roman" w:hAnsi="Times New Roman" w:cs="Times New Roman"/>
          <w:lang w:val="en-US"/>
        </w:rPr>
        <w:t xml:space="preserve">plan to investigate and </w:t>
      </w:r>
      <w:r w:rsidRPr="00087719">
        <w:rPr>
          <w:rFonts w:ascii="Times New Roman" w:hAnsi="Times New Roman" w:cs="Times New Roman"/>
          <w:lang w:val="en-US"/>
        </w:rPr>
        <w:t>further to extend and evolve this model to look in network conditions and other parameters</w:t>
      </w:r>
      <w:r>
        <w:rPr>
          <w:rFonts w:ascii="Times New Roman" w:hAnsi="Times New Roman" w:cs="Times New Roman"/>
          <w:lang w:val="en-US"/>
        </w:rPr>
        <w:t xml:space="preserve"> e.g., experimenting with the degree at which data turn obsolete and othger contextual parameters to depart from the load-aware model to the context-aware task-offloading model.</w:t>
      </w:r>
    </w:p>
    <w:p w14:paraId="2B1C81CA" w14:textId="77777777" w:rsidR="00466186" w:rsidRPr="00DA3DD6" w:rsidRDefault="00466186" w:rsidP="00466186">
      <w:pPr>
        <w:pStyle w:val="Subtitle"/>
        <w:rPr>
          <w:rFonts w:ascii="Times New Roman" w:hAnsi="Times New Roman" w:cs="Times New Roman"/>
          <w:b/>
          <w:bCs/>
          <w:color w:val="auto"/>
        </w:rPr>
      </w:pPr>
      <w:r w:rsidRPr="00DA3DD6">
        <w:rPr>
          <w:rFonts w:ascii="Times New Roman" w:hAnsi="Times New Roman" w:cs="Times New Roman"/>
          <w:b/>
          <w:bCs/>
          <w:color w:val="auto"/>
        </w:rPr>
        <w:t>Notation Table</w:t>
      </w:r>
    </w:p>
    <w:tbl>
      <w:tblPr>
        <w:tblStyle w:val="TableGrid"/>
        <w:tblW w:w="4979" w:type="dxa"/>
        <w:tblLook w:val="04A0" w:firstRow="1" w:lastRow="0" w:firstColumn="1" w:lastColumn="0" w:noHBand="0" w:noVBand="1"/>
      </w:tblPr>
      <w:tblGrid>
        <w:gridCol w:w="1402"/>
        <w:gridCol w:w="3577"/>
      </w:tblGrid>
      <w:tr w:rsidR="00466186" w14:paraId="33FB4923" w14:textId="77777777" w:rsidTr="0074159B">
        <w:trPr>
          <w:trHeight w:val="344"/>
        </w:trPr>
        <w:tc>
          <w:tcPr>
            <w:tcW w:w="1402" w:type="dxa"/>
          </w:tcPr>
          <w:p w14:paraId="7FABDC73" w14:textId="77777777" w:rsidR="00466186" w:rsidRPr="00121377" w:rsidRDefault="00466186" w:rsidP="0074159B">
            <w:pPr>
              <w:jc w:val="center"/>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7F351F36"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466186" w14:paraId="500C8BBD" w14:textId="77777777" w:rsidTr="0074159B">
        <w:trPr>
          <w:trHeight w:val="420"/>
        </w:trPr>
        <w:tc>
          <w:tcPr>
            <w:tcW w:w="1402" w:type="dxa"/>
          </w:tcPr>
          <w:p w14:paraId="4A319A8E" w14:textId="77777777" w:rsidR="00466186" w:rsidRPr="00121377" w:rsidRDefault="00466186" w:rsidP="0074159B">
            <w:pPr>
              <w:jc w:val="center"/>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6C03276E"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Potbability set for Random (P) problem</w:t>
            </w:r>
          </w:p>
        </w:tc>
      </w:tr>
      <w:tr w:rsidR="00466186" w14:paraId="3FCF0F19" w14:textId="77777777" w:rsidTr="0074159B">
        <w:trPr>
          <w:trHeight w:val="420"/>
        </w:trPr>
        <w:tc>
          <w:tcPr>
            <w:tcW w:w="1402" w:type="dxa"/>
          </w:tcPr>
          <w:p w14:paraId="0C59B757" w14:textId="77777777" w:rsidR="00466186" w:rsidRPr="00121377" w:rsidRDefault="00466186" w:rsidP="0074159B">
            <w:pPr>
              <w:jc w:val="center"/>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68DB4ABC"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466186" w14:paraId="666F05B8" w14:textId="77777777" w:rsidTr="0074159B">
        <w:trPr>
          <w:trHeight w:val="420"/>
        </w:trPr>
        <w:tc>
          <w:tcPr>
            <w:tcW w:w="1402" w:type="dxa"/>
          </w:tcPr>
          <w:p w14:paraId="05831524" w14:textId="77777777" w:rsidR="00466186" w:rsidRPr="00121377" w:rsidRDefault="00466186" w:rsidP="0074159B">
            <w:pPr>
              <w:jc w:val="center"/>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10CEBE81"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466186" w14:paraId="03F973FC" w14:textId="77777777" w:rsidTr="0074159B">
        <w:trPr>
          <w:trHeight w:val="420"/>
        </w:trPr>
        <w:tc>
          <w:tcPr>
            <w:tcW w:w="1402" w:type="dxa"/>
          </w:tcPr>
          <w:p w14:paraId="4C3B6026" w14:textId="77777777" w:rsidR="00466186" w:rsidRDefault="00466186" w:rsidP="0074159B">
            <w:pPr>
              <w:jc w:val="center"/>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1CE478C2"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Minimum value in the sample</w:t>
            </w:r>
          </w:p>
        </w:tc>
      </w:tr>
      <w:tr w:rsidR="00466186" w14:paraId="6532CCFA" w14:textId="77777777" w:rsidTr="0074159B">
        <w:tc>
          <w:tcPr>
            <w:tcW w:w="1402" w:type="dxa"/>
          </w:tcPr>
          <w:p w14:paraId="13E3454B" w14:textId="77777777" w:rsidR="00466186" w:rsidRPr="00121377" w:rsidRDefault="00466186" w:rsidP="0074159B">
            <w:pPr>
              <w:jc w:val="center"/>
              <w:rPr>
                <w:rFonts w:ascii="Times New Roman" w:hAnsi="Times New Roman" w:cs="Times New Roman"/>
                <w:b/>
                <w:bCs/>
                <w:lang w:val="en-US"/>
              </w:rPr>
            </w:pPr>
            <w:r w:rsidRPr="00121377">
              <w:rPr>
                <w:rFonts w:ascii="Times New Roman" w:hAnsi="Times New Roman" w:cs="Times New Roman"/>
                <w:b/>
                <w:bCs/>
                <w:lang w:val="en-US"/>
              </w:rPr>
              <w:t>R</w:t>
            </w:r>
            <w:r>
              <w:rPr>
                <w:rFonts w:ascii="Times New Roman" w:hAnsi="Times New Roman" w:cs="Times New Roman"/>
                <w:b/>
                <w:bCs/>
                <w:lang w:val="en-US"/>
              </w:rPr>
              <w:t xml:space="preserve"> </w:t>
            </w:r>
          </w:p>
        </w:tc>
        <w:tc>
          <w:tcPr>
            <w:tcW w:w="3577" w:type="dxa"/>
          </w:tcPr>
          <w:p w14:paraId="10E6114F"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466186" w14:paraId="451C227C" w14:textId="77777777" w:rsidTr="0074159B">
        <w:trPr>
          <w:trHeight w:val="314"/>
        </w:trPr>
        <w:tc>
          <w:tcPr>
            <w:tcW w:w="1402" w:type="dxa"/>
          </w:tcPr>
          <w:p w14:paraId="68EE8562" w14:textId="77777777" w:rsidR="00466186" w:rsidRPr="00121377" w:rsidRDefault="00466186" w:rsidP="0074159B">
            <w:pPr>
              <w:jc w:val="center"/>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217FF664"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r w:rsidR="00466186" w14:paraId="3192E897" w14:textId="77777777" w:rsidTr="0074159B">
        <w:trPr>
          <w:trHeight w:val="314"/>
        </w:trPr>
        <w:tc>
          <w:tcPr>
            <w:tcW w:w="1402" w:type="dxa"/>
          </w:tcPr>
          <w:p w14:paraId="6363C5D0" w14:textId="77777777" w:rsidR="00466186" w:rsidRPr="00393201" w:rsidRDefault="00466186" w:rsidP="0074159B">
            <w:pPr>
              <w:jc w:val="center"/>
              <w:rPr>
                <w:rFonts w:ascii="Times New Roman" w:hAnsi="Times New Roman" w:cs="Times New Roman"/>
                <w:b/>
                <w:bCs/>
                <w:lang w:val="en-US"/>
              </w:rPr>
            </w:pPr>
            <w:r w:rsidRPr="00393201">
              <w:rPr>
                <w:rFonts w:ascii="Times New Roman" w:hAnsi="Times New Roman" w:cs="Times New Roman"/>
                <w:b/>
                <w:bCs/>
                <w:lang w:val="en-US"/>
              </w:rPr>
              <w:t>P(R)</w:t>
            </w:r>
          </w:p>
        </w:tc>
        <w:tc>
          <w:tcPr>
            <w:tcW w:w="3577" w:type="dxa"/>
          </w:tcPr>
          <w:p w14:paraId="05A8A371"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Probability selecting the best candidate in Secretary model (2)</w:t>
            </w:r>
          </w:p>
        </w:tc>
      </w:tr>
      <w:tr w:rsidR="00466186" w14:paraId="3D2CEC25" w14:textId="77777777" w:rsidTr="0074159B">
        <w:trPr>
          <w:trHeight w:val="314"/>
        </w:trPr>
        <w:tc>
          <w:tcPr>
            <w:tcW w:w="1402" w:type="dxa"/>
          </w:tcPr>
          <w:p w14:paraId="6BF1A7B8" w14:textId="77777777" w:rsidR="00466186" w:rsidRPr="00393201" w:rsidRDefault="00466186" w:rsidP="0074159B">
            <w:pPr>
              <w:jc w:val="center"/>
              <w:rPr>
                <w:rFonts w:ascii="Times New Roman" w:hAnsi="Times New Roman" w:cs="Times New Roman"/>
                <w:b/>
                <w:bCs/>
                <w:lang w:val="en-US"/>
              </w:rPr>
            </w:pPr>
            <w:r>
              <w:rPr>
                <w:rFonts w:ascii="Times New Roman" w:hAnsi="Times New Roman" w:cs="Times New Roman"/>
                <w:b/>
                <w:bCs/>
                <w:lang w:val="en-US"/>
              </w:rPr>
              <w:t>y</w:t>
            </w:r>
            <w:r w:rsidRPr="00393201">
              <w:rPr>
                <w:rFonts w:ascii="Times New Roman" w:hAnsi="Times New Roman" w:cs="Times New Roman"/>
                <w:b/>
                <w:bCs/>
                <w:vertAlign w:val="subscript"/>
                <w:lang w:val="en-US"/>
              </w:rPr>
              <w:t>k</w:t>
            </w:r>
          </w:p>
        </w:tc>
        <w:tc>
          <w:tcPr>
            <w:tcW w:w="3577" w:type="dxa"/>
          </w:tcPr>
          <w:p w14:paraId="30BC26E5"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Reward from HS (11)</w:t>
            </w:r>
          </w:p>
        </w:tc>
      </w:tr>
      <w:tr w:rsidR="00466186" w14:paraId="14EE75F5" w14:textId="77777777" w:rsidTr="0074159B">
        <w:trPr>
          <w:trHeight w:val="314"/>
        </w:trPr>
        <w:tc>
          <w:tcPr>
            <w:tcW w:w="1402" w:type="dxa"/>
          </w:tcPr>
          <w:p w14:paraId="7F6C0FD2" w14:textId="77777777" w:rsidR="00466186" w:rsidRPr="00393201" w:rsidRDefault="00466186" w:rsidP="0074159B">
            <w:pPr>
              <w:jc w:val="center"/>
              <w:rPr>
                <w:rFonts w:ascii="Times New Roman" w:hAnsi="Times New Roman" w:cs="Times New Roman"/>
                <w:b/>
                <w:bCs/>
                <w:vertAlign w:val="subscript"/>
                <w:lang w:val="en-US"/>
              </w:rPr>
            </w:pPr>
            <w:r>
              <w:rPr>
                <w:rFonts w:ascii="Times New Roman" w:hAnsi="Times New Roman" w:cs="Times New Roman"/>
                <w:b/>
                <w:bCs/>
                <w:lang w:val="en-US"/>
              </w:rPr>
              <w:t>A</w:t>
            </w:r>
          </w:p>
        </w:tc>
        <w:tc>
          <w:tcPr>
            <w:tcW w:w="3577" w:type="dxa"/>
          </w:tcPr>
          <w:p w14:paraId="6FA7D6F5"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Availability values for HS</w:t>
            </w:r>
          </w:p>
        </w:tc>
      </w:tr>
      <w:tr w:rsidR="00466186" w14:paraId="3057798E" w14:textId="77777777" w:rsidTr="0074159B">
        <w:trPr>
          <w:trHeight w:val="314"/>
        </w:trPr>
        <w:tc>
          <w:tcPr>
            <w:tcW w:w="1402" w:type="dxa"/>
          </w:tcPr>
          <w:p w14:paraId="1B3002B6" w14:textId="77777777" w:rsidR="00466186" w:rsidRPr="00393201" w:rsidRDefault="00466186" w:rsidP="0074159B">
            <w:pPr>
              <w:jc w:val="center"/>
              <w:rPr>
                <w:rFonts w:ascii="Times New Roman" w:hAnsi="Times New Roman" w:cs="Times New Roman"/>
                <w:b/>
                <w:bCs/>
              </w:rPr>
            </w:pPr>
            <w:r>
              <w:rPr>
                <w:rFonts w:ascii="Times New Roman" w:hAnsi="Times New Roman" w:cs="Times New Roman"/>
                <w:b/>
                <w:bCs/>
                <w:lang w:val="en-US"/>
              </w:rPr>
              <w:t>s</w:t>
            </w:r>
            <w:r>
              <w:rPr>
                <w:rFonts w:ascii="Times New Roman" w:hAnsi="Times New Roman" w:cs="Times New Roman"/>
                <w:b/>
                <w:bCs/>
                <w:vertAlign w:val="subscript"/>
                <w:lang w:val="en-US"/>
              </w:rPr>
              <w:t>k</w:t>
            </w:r>
          </w:p>
        </w:tc>
        <w:tc>
          <w:tcPr>
            <w:tcW w:w="3577" w:type="dxa"/>
          </w:tcPr>
          <w:p w14:paraId="1BE4B744"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Scaled Availability Values for HS (12)</w:t>
            </w:r>
          </w:p>
        </w:tc>
      </w:tr>
      <w:tr w:rsidR="00466186" w14:paraId="2E164EE0" w14:textId="77777777" w:rsidTr="0074159B">
        <w:trPr>
          <w:trHeight w:val="314"/>
        </w:trPr>
        <w:tc>
          <w:tcPr>
            <w:tcW w:w="1402" w:type="dxa"/>
          </w:tcPr>
          <w:p w14:paraId="26DF0BDD" w14:textId="77777777" w:rsidR="00466186" w:rsidRPr="00393201" w:rsidRDefault="00466186" w:rsidP="0074159B">
            <w:pPr>
              <w:jc w:val="center"/>
              <w:rPr>
                <w:rFonts w:ascii="Times New Roman" w:hAnsi="Times New Roman" w:cs="Times New Roman"/>
                <w:b/>
                <w:bCs/>
                <w:vertAlign w:val="subscript"/>
              </w:rPr>
            </w:pPr>
            <w:r>
              <w:rPr>
                <w:rFonts w:ascii="Times New Roman" w:hAnsi="Times New Roman" w:cs="Times New Roman"/>
                <w:b/>
                <w:bCs/>
              </w:rPr>
              <w:t>a</w:t>
            </w:r>
            <w:r>
              <w:rPr>
                <w:rFonts w:ascii="Times New Roman" w:hAnsi="Times New Roman" w:cs="Times New Roman"/>
                <w:b/>
                <w:bCs/>
                <w:vertAlign w:val="subscript"/>
              </w:rPr>
              <w:t>k</w:t>
            </w:r>
          </w:p>
        </w:tc>
        <w:tc>
          <w:tcPr>
            <w:tcW w:w="3577" w:type="dxa"/>
          </w:tcPr>
          <w:p w14:paraId="55D6D781" w14:textId="77777777" w:rsidR="00466186" w:rsidRDefault="00466186" w:rsidP="0074159B">
            <w:pPr>
              <w:jc w:val="both"/>
              <w:rPr>
                <w:rFonts w:ascii="Times New Roman" w:hAnsi="Times New Roman" w:cs="Times New Roman"/>
                <w:lang w:val="en-US"/>
              </w:rPr>
            </w:pPr>
            <w:r>
              <w:rPr>
                <w:rFonts w:ascii="Times New Roman" w:hAnsi="Times New Roman" w:cs="Times New Roman"/>
                <w:lang w:val="en-US"/>
              </w:rPr>
              <w:t>Decision Values for HS (13)</w:t>
            </w:r>
          </w:p>
        </w:tc>
      </w:tr>
    </w:tbl>
    <w:bookmarkStart w:id="6"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28DCA724" w14:textId="77777777" w:rsidR="00466186" w:rsidRPr="00F37205" w:rsidRDefault="00466186" w:rsidP="00466186">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3404D9A9"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Alghamdi, C. Anagnostopoulos and D. P. Pezaros, "On the Optimality of Task Offloading in Mobile Edge Computing Environments," 2019 IEEE Global Communications Conference (GLOBECOM), Waikoloa, HI, USA, 2019, pp. 1-6, doi: 10.1109/GLOBECOM38437.2019.9014081</w:t>
              </w:r>
            </w:p>
            <w:p w14:paraId="391EEA1B" w14:textId="77777777" w:rsidR="00466186" w:rsidRPr="00087719" w:rsidRDefault="00466186" w:rsidP="00466186">
              <w:pPr>
                <w:pStyle w:val="ListParagraph"/>
                <w:numPr>
                  <w:ilvl w:val="0"/>
                  <w:numId w:val="9"/>
                </w:numPr>
                <w:jc w:val="both"/>
                <w:rPr>
                  <w:rFonts w:ascii="Times New Roman" w:hAnsi="Times New Roman" w:cs="Times New Roman"/>
                </w:rPr>
              </w:pPr>
              <w:r w:rsidRPr="00121377">
                <w:rPr>
                  <w:rFonts w:ascii="Times New Roman" w:hAnsi="Times New Roman" w:cs="Times New Roman"/>
                </w:rPr>
                <w:t>Alghamdi, Ibrahim; Anagnostopoulos, Christos; P. Pezaros, Dimitrios.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7207F31C" w14:textId="77777777" w:rsidR="00466186" w:rsidRPr="00087719" w:rsidRDefault="00466186" w:rsidP="00466186">
              <w:pPr>
                <w:pStyle w:val="ListParagraph"/>
                <w:numPr>
                  <w:ilvl w:val="0"/>
                  <w:numId w:val="9"/>
                </w:numPr>
                <w:jc w:val="both"/>
                <w:rPr>
                  <w:rFonts w:ascii="Times New Roman" w:hAnsi="Times New Roman" w:cs="Times New Roman"/>
                </w:rPr>
              </w:pPr>
              <w:r w:rsidRPr="00121377">
                <w:rPr>
                  <w:rFonts w:ascii="Times New Roman" w:hAnsi="Times New Roman" w:cs="Times New Roman"/>
                </w:rPr>
                <w:t>Kolomvatsos,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30" w:history="1">
                <w:r w:rsidRPr="00121377">
                  <w:t>https://doi.org/10.3390/iot1020015</w:t>
                </w:r>
              </w:hyperlink>
            </w:p>
            <w:p w14:paraId="36066931"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A. Hekmati, P. Teymoori, T. D. Todd, D. Zhao and G. Karakostasy, "Optimal Multi-Decision Mobile Computation Offloading With Hard Task Deadlines," 2019 IEEE Symposium on Computers and Communications (ISCC), Barcelona, Spain, 2019, pp. 1-8, doi: 10.1109/ISCC47284.2019.8969696.</w:t>
              </w:r>
            </w:p>
            <w:p w14:paraId="2EFE458F"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D. Bertsekas.Dynamic Programming and OptimalControl. Athena Scientific, 2017.</w:t>
              </w:r>
            </w:p>
            <w:p w14:paraId="6BBF40BC"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J. Yan, S. Bi, Y. J. Zhang and M. Tao, "Optimal Task Offloading and Resource Allocation in Mobile-Edge Computing With Inter-User Task Dependency," in IEEE Transactions on Wireless Communications, vol. 19, no. 1, pp. 235-250, Jan. 2020, doi: 10.1109/TWC.2019.2943563.</w:t>
              </w:r>
            </w:p>
            <w:p w14:paraId="23235892"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I. Alghamdi, C. Anagnostopoulos and D. P. Pezaros, "Time-Optimized Task Offloading Decision Making in Mobile Edge Computing," 2019 Wireless Days (WD), Manchester, United Kingdom, 2019, pp. 1-8, doi: 10.1109/WD.2019.8734210.</w:t>
              </w:r>
            </w:p>
            <w:p w14:paraId="1E099EA6"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Callegaro and M. Levorato, "Optimal Computation Offloading in Edge-Assisted UAV Systems," 2018 IEEE Global Communications Conference </w:t>
              </w:r>
              <w:r w:rsidRPr="00087719">
                <w:rPr>
                  <w:rFonts w:ascii="Times New Roman" w:hAnsi="Times New Roman" w:cs="Times New Roman"/>
                </w:rPr>
                <w:lastRenderedPageBreak/>
                <w:t>(GLOBECOM), Abu Dhabi, United Arab Emirates, 2018, pp. 1-6, doi: 10.1109/GLOCOM.2018.8648099.</w:t>
              </w:r>
            </w:p>
            <w:p w14:paraId="72181653"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J. Zhang and K. B. Letaief, "Mobile Edge Intelligence and Computing for the Internet of Vehicles," in Proceedings of the IEEE, vol. 108, no. 2, pp. 246-261, Feb. 2020, doi: 10.1109/JPROC.2019.2947490.</w:t>
              </w:r>
            </w:p>
            <w:p w14:paraId="211D6E0F" w14:textId="77777777" w:rsidR="00466186" w:rsidRPr="00121377" w:rsidRDefault="00466186" w:rsidP="00466186">
              <w:pPr>
                <w:pStyle w:val="ListParagraph"/>
                <w:numPr>
                  <w:ilvl w:val="0"/>
                  <w:numId w:val="9"/>
                </w:numPr>
                <w:jc w:val="both"/>
                <w:rPr>
                  <w:rFonts w:ascii="Times New Roman" w:hAnsi="Times New Roman" w:cs="Times New Roman"/>
                </w:rPr>
              </w:pPr>
              <w:r w:rsidRPr="00121377">
                <w:rPr>
                  <w:rFonts w:ascii="Times New Roman" w:hAnsi="Times New Roman" w:cs="Times New Roman"/>
                </w:rPr>
                <w:t>Numenta. (n.d.). Numenta/nab. Retrieved February 11, 2021, from https://github.com/numenta/NAB/tree/master/data/realAWSCloudwatch</w:t>
              </w:r>
            </w:p>
            <w:p w14:paraId="0113EB54" w14:textId="77777777" w:rsidR="00466186" w:rsidRPr="00121377" w:rsidRDefault="00466186" w:rsidP="00466186">
              <w:pPr>
                <w:pStyle w:val="ListParagraph"/>
                <w:numPr>
                  <w:ilvl w:val="0"/>
                  <w:numId w:val="9"/>
                </w:numPr>
                <w:jc w:val="both"/>
                <w:rPr>
                  <w:rFonts w:ascii="Times New Roman" w:hAnsi="Times New Roman" w:cs="Times New Roman"/>
                </w:rPr>
              </w:pPr>
              <w:r w:rsidRPr="00121377">
                <w:rPr>
                  <w:rFonts w:ascii="Times New Roman" w:hAnsi="Times New Roman" w:cs="Times New Roman"/>
                </w:rPr>
                <w:t>Knowing when to stop. (2018, March 05). Retrieved February 11, 2021, from https://www.americanscientist.org/article/knowing-when-to-stop</w:t>
              </w:r>
            </w:p>
            <w:p w14:paraId="743799A1" w14:textId="77777777" w:rsidR="00466186" w:rsidRPr="00087719" w:rsidRDefault="00466186" w:rsidP="00466186">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1" w:history="1">
                <w:r w:rsidRPr="00121377">
                  <w:t>https://www.math.ucla.edu/</w:t>
                </w:r>
              </w:hyperlink>
            </w:p>
            <w:p w14:paraId="140DA476" w14:textId="77777777" w:rsidR="00466186" w:rsidRPr="00121377" w:rsidRDefault="00466186" w:rsidP="00466186">
              <w:pPr>
                <w:pStyle w:val="ListParagraph"/>
                <w:numPr>
                  <w:ilvl w:val="0"/>
                  <w:numId w:val="9"/>
                </w:numPr>
                <w:jc w:val="both"/>
                <w:rPr>
                  <w:rFonts w:ascii="Times New Roman" w:hAnsi="Times New Roman" w:cs="Times New Roman"/>
                </w:rPr>
              </w:pPr>
              <w:r w:rsidRPr="00121377">
                <w:rPr>
                  <w:rFonts w:ascii="Times New Roman" w:hAnsi="Times New Roman" w:cs="Times New Roman"/>
                </w:rPr>
                <w:t>Python time series Analysis Tutorial. (n.d.). Retrieved February 11, 2021, from https://www.datacamp.com/community/tutorials/time-series-analysis-tutorial</w:t>
              </w:r>
            </w:p>
            <w:p w14:paraId="6A6B0254" w14:textId="77777777" w:rsidR="00466186" w:rsidRPr="00121377" w:rsidRDefault="00466186" w:rsidP="00466186">
              <w:pPr>
                <w:pStyle w:val="ListParagraph"/>
                <w:numPr>
                  <w:ilvl w:val="0"/>
                  <w:numId w:val="9"/>
                </w:numPr>
                <w:jc w:val="both"/>
                <w:rPr>
                  <w:rFonts w:ascii="Times New Roman" w:hAnsi="Times New Roman" w:cs="Times New Roman"/>
                </w:rPr>
              </w:pPr>
              <w:r w:rsidRPr="00121377">
                <w:rPr>
                  <w:rFonts w:ascii="Times New Roman" w:hAnsi="Times New Roman" w:cs="Times New Roman"/>
                </w:rPr>
                <w:t>Rs.io. (n.d.). Retrieved February 12, 2021, from https://rs.io/the-secretary-problem-explained-dating/</w:t>
              </w:r>
            </w:p>
            <w:p w14:paraId="26454AF3" w14:textId="77777777" w:rsidR="00466186" w:rsidRPr="00087719" w:rsidRDefault="00466186" w:rsidP="00466186">
              <w:pPr>
                <w:pStyle w:val="ListParagraph"/>
                <w:numPr>
                  <w:ilvl w:val="0"/>
                  <w:numId w:val="9"/>
                </w:numPr>
                <w:jc w:val="both"/>
                <w:rPr>
                  <w:rFonts w:ascii="Times New Roman" w:hAnsi="Times New Roman" w:cs="Times New Roman"/>
                </w:rPr>
              </w:pPr>
              <w:hyperlink r:id="rId32" w:history="1">
                <w:r w:rsidRPr="00121377">
                  <w:t>https://github.com/podyssea/Optimal-Stopping-Theory-Models</w:t>
                </w:r>
              </w:hyperlink>
            </w:p>
            <w:p w14:paraId="4B591E79" w14:textId="77777777" w:rsidR="00466186" w:rsidRPr="00210D99" w:rsidRDefault="00466186" w:rsidP="00466186">
              <w:pPr>
                <w:pStyle w:val="ListParagraph"/>
                <w:numPr>
                  <w:ilvl w:val="0"/>
                  <w:numId w:val="9"/>
                </w:numPr>
                <w:jc w:val="both"/>
              </w:pPr>
              <w:r w:rsidRPr="00121377">
                <w:rPr>
                  <w:rFonts w:ascii="Times New Roman" w:hAnsi="Times New Roman" w:cs="Times New Roman"/>
                </w:rPr>
                <w:t xml:space="preserve">Duso, L. (2020, September 10). Math-based decision making: The secretary problem. Retrieved February 12, 2021, from </w:t>
              </w:r>
              <w:hyperlink r:id="rId33" w:history="1">
                <w:r w:rsidRPr="00121377">
                  <w:t>https://medium.com/cantors-paradise/math-based</w:t>
                </w:r>
                <w:bookmarkEnd w:id="6"/>
                <w:r w:rsidRPr="00121377">
                  <w:t>-decision-making-the-secretary-problem-a30e301d8489</w:t>
                </w:r>
              </w:hyperlink>
            </w:p>
          </w:sdtContent>
        </w:sdt>
      </w:sdtContent>
    </w:sdt>
    <w:p w14:paraId="34F2EBC3" w14:textId="77777777" w:rsidR="00466186" w:rsidRDefault="00466186" w:rsidP="00466186">
      <w:pPr>
        <w:pStyle w:val="Heading1"/>
        <w:numPr>
          <w:ilvl w:val="0"/>
          <w:numId w:val="0"/>
        </w:numPr>
        <w:ind w:left="432"/>
        <w:rPr>
          <w:rFonts w:ascii="Times New Roman" w:hAnsi="Times New Roman" w:cs="Times New Roman"/>
          <w:color w:val="auto"/>
        </w:rPr>
        <w:pPrChange w:id="7" w:author="Christos At Glasgow" w:date="2021-03-01T18:58:00Z">
          <w:pPr>
            <w:pStyle w:val="Heading1"/>
          </w:pPr>
        </w:pPrChange>
      </w:pPr>
      <w:r w:rsidRPr="00210D99">
        <w:rPr>
          <w:rFonts w:ascii="Times New Roman" w:hAnsi="Times New Roman" w:cs="Times New Roman"/>
          <w:color w:val="auto"/>
        </w:rPr>
        <w:t xml:space="preserve">Appendix </w:t>
      </w:r>
      <w:r>
        <w:rPr>
          <w:rFonts w:ascii="Times New Roman" w:hAnsi="Times New Roman" w:cs="Times New Roman"/>
          <w:color w:val="auto"/>
        </w:rPr>
        <w:t>(Implemeted Functions)</w:t>
      </w:r>
    </w:p>
    <w:tbl>
      <w:tblPr>
        <w:tblStyle w:val="TableGrid"/>
        <w:tblW w:w="5240" w:type="dxa"/>
        <w:tblLayout w:type="fixed"/>
        <w:tblLook w:val="04A0" w:firstRow="1" w:lastRow="0" w:firstColumn="1" w:lastColumn="0" w:noHBand="0" w:noVBand="1"/>
      </w:tblPr>
      <w:tblGrid>
        <w:gridCol w:w="3397"/>
        <w:gridCol w:w="1843"/>
      </w:tblGrid>
      <w:tr w:rsidR="00466186" w14:paraId="011CAF8E" w14:textId="77777777" w:rsidTr="0074159B">
        <w:tc>
          <w:tcPr>
            <w:tcW w:w="3397" w:type="dxa"/>
          </w:tcPr>
          <w:p w14:paraId="664B6F94" w14:textId="77777777" w:rsidR="00466186" w:rsidRDefault="00466186" w:rsidP="0074159B">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random_prob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tc>
        <w:tc>
          <w:tcPr>
            <w:tcW w:w="1843" w:type="dxa"/>
          </w:tcPr>
          <w:p w14:paraId="77047580"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tc>
      </w:tr>
      <w:tr w:rsidR="00466186" w14:paraId="3BB39A54" w14:textId="77777777" w:rsidTr="0074159B">
        <w:tc>
          <w:tcPr>
            <w:tcW w:w="3397" w:type="dxa"/>
          </w:tcPr>
          <w:p w14:paraId="44879E65"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secretary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21D4714B" w14:textId="77777777" w:rsidR="00466186" w:rsidRDefault="00466186" w:rsidP="0074159B"/>
        </w:tc>
        <w:tc>
          <w:tcPr>
            <w:tcW w:w="1843" w:type="dxa"/>
          </w:tcPr>
          <w:p w14:paraId="6E0B1F10"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 xml:space="preserve">secretary </w:t>
            </w:r>
            <w:r w:rsidRPr="00D33445">
              <w:rPr>
                <w:rFonts w:ascii="Courier New" w:hAnsi="Courier New" w:cs="Courier New"/>
                <w:color w:val="008000"/>
                <w:sz w:val="14"/>
                <w:szCs w:val="14"/>
                <w:highlight w:val="white"/>
              </w:rPr>
              <w:t>model on our data</w:t>
            </w:r>
          </w:p>
        </w:tc>
      </w:tr>
      <w:tr w:rsidR="00466186" w14:paraId="42DFAAFA" w14:textId="77777777" w:rsidTr="0074159B">
        <w:tc>
          <w:tcPr>
            <w:tcW w:w="3397" w:type="dxa"/>
          </w:tcPr>
          <w:p w14:paraId="7434698B" w14:textId="77777777" w:rsidR="00466186" w:rsidRDefault="00466186" w:rsidP="0074159B">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house_selling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tc>
        <w:tc>
          <w:tcPr>
            <w:tcW w:w="1843" w:type="dxa"/>
          </w:tcPr>
          <w:p w14:paraId="19C20251"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house selling</w:t>
            </w:r>
            <w:r w:rsidRPr="00D33445">
              <w:rPr>
                <w:rFonts w:ascii="Courier New" w:hAnsi="Courier New" w:cs="Courier New"/>
                <w:color w:val="008000"/>
                <w:sz w:val="14"/>
                <w:szCs w:val="14"/>
                <w:highlight w:val="white"/>
              </w:rPr>
              <w:t xml:space="preserve"> model on our data</w:t>
            </w:r>
          </w:p>
        </w:tc>
      </w:tr>
      <w:tr w:rsidR="00466186" w14:paraId="03C3B24E" w14:textId="77777777" w:rsidTr="0074159B">
        <w:tc>
          <w:tcPr>
            <w:tcW w:w="3397" w:type="dxa"/>
          </w:tcPr>
          <w:p w14:paraId="19AF1296"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randomP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_func</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6C68CF31" w14:textId="77777777" w:rsidR="00466186" w:rsidRDefault="00466186" w:rsidP="0074159B"/>
        </w:tc>
        <w:tc>
          <w:tcPr>
            <w:tcW w:w="1843" w:type="dxa"/>
          </w:tcPr>
          <w:p w14:paraId="0BE18EAE"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random_prob_model()</w:t>
            </w:r>
          </w:p>
          <w:p w14:paraId="672B50B2"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tc>
      </w:tr>
      <w:tr w:rsidR="00466186" w14:paraId="74D5FCB8" w14:textId="77777777" w:rsidTr="0074159B">
        <w:tc>
          <w:tcPr>
            <w:tcW w:w="3397" w:type="dxa"/>
          </w:tcPr>
          <w:p w14:paraId="059C148F"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secretary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4FCD6A98" w14:textId="77777777" w:rsidR="00466186" w:rsidRDefault="00466186" w:rsidP="0074159B"/>
        </w:tc>
        <w:tc>
          <w:tcPr>
            <w:tcW w:w="1843" w:type="dxa"/>
          </w:tcPr>
          <w:p w14:paraId="167F2F59"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secretary_model()</w:t>
            </w:r>
          </w:p>
          <w:p w14:paraId="284832EA"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tc>
      </w:tr>
      <w:tr w:rsidR="00466186" w14:paraId="72BA7606" w14:textId="77777777" w:rsidTr="0074159B">
        <w:tc>
          <w:tcPr>
            <w:tcW w:w="3397" w:type="dxa"/>
          </w:tcPr>
          <w:p w14:paraId="504D0425"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house_selling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35A4EF76" w14:textId="77777777" w:rsidR="00466186" w:rsidRDefault="00466186" w:rsidP="0074159B"/>
        </w:tc>
        <w:tc>
          <w:tcPr>
            <w:tcW w:w="1843" w:type="dxa"/>
          </w:tcPr>
          <w:p w14:paraId="13834A8D"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house_selling_model()</w:t>
            </w:r>
          </w:p>
          <w:p w14:paraId="2ECFBE0B"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tc>
      </w:tr>
      <w:tr w:rsidR="00466186" w14:paraId="2110991C" w14:textId="77777777" w:rsidTr="0074159B">
        <w:tc>
          <w:tcPr>
            <w:tcW w:w="3397" w:type="dxa"/>
          </w:tcPr>
          <w:p w14:paraId="764EAFB3"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avg_loads_by_stop</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rpb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secretary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house_selling_model</w:t>
            </w:r>
            <w:r w:rsidRPr="00D33445">
              <w:rPr>
                <w:rFonts w:ascii="Courier New" w:hAnsi="Courier New" w:cs="Courier New"/>
                <w:b/>
                <w:bCs/>
                <w:color w:val="000080"/>
                <w:sz w:val="14"/>
                <w:szCs w:val="14"/>
                <w:highlight w:val="white"/>
              </w:rPr>
              <w:t>)</w:t>
            </w:r>
          </w:p>
          <w:p w14:paraId="43B7590B" w14:textId="77777777" w:rsidR="00466186" w:rsidRDefault="00466186" w:rsidP="0074159B"/>
        </w:tc>
        <w:tc>
          <w:tcPr>
            <w:tcW w:w="1843" w:type="dxa"/>
          </w:tcPr>
          <w:p w14:paraId="6BDFCDF0" w14:textId="77777777" w:rsidR="00466186" w:rsidRPr="00D33445"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03EC7351"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w:t>
            </w:r>
          </w:p>
        </w:tc>
      </w:tr>
      <w:tr w:rsidR="00466186" w14:paraId="7E9751AB" w14:textId="77777777" w:rsidTr="0074159B">
        <w:tc>
          <w:tcPr>
            <w:tcW w:w="3397" w:type="dxa"/>
          </w:tcPr>
          <w:p w14:paraId="14CE80DF" w14:textId="77777777" w:rsidR="00466186" w:rsidRPr="00D33445" w:rsidRDefault="00466186" w:rsidP="0074159B">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
          <w:p w14:paraId="5132993E" w14:textId="77777777" w:rsidR="00466186" w:rsidRDefault="00466186" w:rsidP="0074159B"/>
        </w:tc>
        <w:tc>
          <w:tcPr>
            <w:tcW w:w="1843" w:type="dxa"/>
          </w:tcPr>
          <w:p w14:paraId="1D2DBC23" w14:textId="77777777" w:rsidR="00466186" w:rsidRPr="00F54EF0" w:rsidRDefault="00466186" w:rsidP="0074159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tc>
      </w:tr>
    </w:tbl>
    <w:p w14:paraId="0E250DDA" w14:textId="77777777" w:rsidR="00466186" w:rsidRPr="00210D99" w:rsidRDefault="00466186" w:rsidP="00466186"/>
    <w:p w14:paraId="3E911A12" w14:textId="77777777" w:rsidR="00466186" w:rsidRPr="00A1493D" w:rsidRDefault="00466186" w:rsidP="00466186"/>
    <w:p w14:paraId="5FA1EF04" w14:textId="77777777" w:rsidR="00466186" w:rsidRPr="00D90614" w:rsidRDefault="00466186" w:rsidP="00466186"/>
    <w:p w14:paraId="60224E84" w14:textId="02D9F51A" w:rsidR="001A1721" w:rsidRPr="00466186" w:rsidRDefault="001A1721" w:rsidP="00466186"/>
    <w:sectPr w:rsidR="001A1721" w:rsidRPr="00466186"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os At Glasgow">
    <w15:presenceInfo w15:providerId="Windows Live" w15:userId="82e64730eab94a6a"/>
  </w15:person>
  <w15:person w15:author="Odysseas Polycarpou (student)">
    <w15:presenceInfo w15:providerId="None" w15:userId="Odysseas Polycarpou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MqkFAMpQX/ktAAAA"/>
  </w:docVars>
  <w:rsids>
    <w:rsidRoot w:val="00E95B9B"/>
    <w:rsid w:val="00007469"/>
    <w:rsid w:val="000219AD"/>
    <w:rsid w:val="00042777"/>
    <w:rsid w:val="000520B1"/>
    <w:rsid w:val="00052EF1"/>
    <w:rsid w:val="00071725"/>
    <w:rsid w:val="00087719"/>
    <w:rsid w:val="00096CEC"/>
    <w:rsid w:val="000B0320"/>
    <w:rsid w:val="000E2BBB"/>
    <w:rsid w:val="000F691B"/>
    <w:rsid w:val="00116171"/>
    <w:rsid w:val="00121377"/>
    <w:rsid w:val="00126D2B"/>
    <w:rsid w:val="00152C9C"/>
    <w:rsid w:val="00156EB5"/>
    <w:rsid w:val="001827A5"/>
    <w:rsid w:val="001A1721"/>
    <w:rsid w:val="001B3351"/>
    <w:rsid w:val="001C6621"/>
    <w:rsid w:val="001D1730"/>
    <w:rsid w:val="00201F1B"/>
    <w:rsid w:val="0020603C"/>
    <w:rsid w:val="002260DB"/>
    <w:rsid w:val="00246FD8"/>
    <w:rsid w:val="002512F1"/>
    <w:rsid w:val="00255569"/>
    <w:rsid w:val="00287EBA"/>
    <w:rsid w:val="00292E04"/>
    <w:rsid w:val="002B54DA"/>
    <w:rsid w:val="002B7045"/>
    <w:rsid w:val="002C10BE"/>
    <w:rsid w:val="002D70E4"/>
    <w:rsid w:val="002E7556"/>
    <w:rsid w:val="00324170"/>
    <w:rsid w:val="00331FC1"/>
    <w:rsid w:val="003345BF"/>
    <w:rsid w:val="0033492E"/>
    <w:rsid w:val="00346BEC"/>
    <w:rsid w:val="00353541"/>
    <w:rsid w:val="003571CE"/>
    <w:rsid w:val="0037367B"/>
    <w:rsid w:val="00376D2D"/>
    <w:rsid w:val="00381F49"/>
    <w:rsid w:val="00393201"/>
    <w:rsid w:val="003A0096"/>
    <w:rsid w:val="003A7DBD"/>
    <w:rsid w:val="003B1CF2"/>
    <w:rsid w:val="003C109C"/>
    <w:rsid w:val="003D2712"/>
    <w:rsid w:val="003F60A8"/>
    <w:rsid w:val="00404EE4"/>
    <w:rsid w:val="00423A51"/>
    <w:rsid w:val="00453DF9"/>
    <w:rsid w:val="00460F71"/>
    <w:rsid w:val="0046447E"/>
    <w:rsid w:val="00466186"/>
    <w:rsid w:val="00485D6B"/>
    <w:rsid w:val="00486FA6"/>
    <w:rsid w:val="00495A3F"/>
    <w:rsid w:val="004C0A8D"/>
    <w:rsid w:val="004C584B"/>
    <w:rsid w:val="004E2B08"/>
    <w:rsid w:val="0051159E"/>
    <w:rsid w:val="00531707"/>
    <w:rsid w:val="005709D9"/>
    <w:rsid w:val="00587030"/>
    <w:rsid w:val="005B1016"/>
    <w:rsid w:val="005B6A6F"/>
    <w:rsid w:val="005C7A6A"/>
    <w:rsid w:val="005C7C1B"/>
    <w:rsid w:val="005F5109"/>
    <w:rsid w:val="005F65EF"/>
    <w:rsid w:val="006007B5"/>
    <w:rsid w:val="00601397"/>
    <w:rsid w:val="006110CF"/>
    <w:rsid w:val="0063521C"/>
    <w:rsid w:val="006740D9"/>
    <w:rsid w:val="0069754A"/>
    <w:rsid w:val="006A2247"/>
    <w:rsid w:val="006E4818"/>
    <w:rsid w:val="006F57A7"/>
    <w:rsid w:val="00700C1A"/>
    <w:rsid w:val="00720FA3"/>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1493D"/>
    <w:rsid w:val="00A30AA1"/>
    <w:rsid w:val="00A42BF4"/>
    <w:rsid w:val="00A46B7A"/>
    <w:rsid w:val="00A55AAC"/>
    <w:rsid w:val="00AB5374"/>
    <w:rsid w:val="00AB5C34"/>
    <w:rsid w:val="00AB7E14"/>
    <w:rsid w:val="00AD32C4"/>
    <w:rsid w:val="00AE6316"/>
    <w:rsid w:val="00AF0A65"/>
    <w:rsid w:val="00B03084"/>
    <w:rsid w:val="00B3244E"/>
    <w:rsid w:val="00B32AE1"/>
    <w:rsid w:val="00B631E9"/>
    <w:rsid w:val="00B67C87"/>
    <w:rsid w:val="00B80265"/>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A4FB3"/>
    <w:rsid w:val="00CB070F"/>
    <w:rsid w:val="00CB7A3B"/>
    <w:rsid w:val="00CC37D1"/>
    <w:rsid w:val="00CD6EDD"/>
    <w:rsid w:val="00CE4561"/>
    <w:rsid w:val="00D04363"/>
    <w:rsid w:val="00D06390"/>
    <w:rsid w:val="00D2044F"/>
    <w:rsid w:val="00D33445"/>
    <w:rsid w:val="00D33834"/>
    <w:rsid w:val="00D340A2"/>
    <w:rsid w:val="00D375C8"/>
    <w:rsid w:val="00D66080"/>
    <w:rsid w:val="00D84D72"/>
    <w:rsid w:val="00D90614"/>
    <w:rsid w:val="00DB113B"/>
    <w:rsid w:val="00DC55BE"/>
    <w:rsid w:val="00E1049F"/>
    <w:rsid w:val="00E257C8"/>
    <w:rsid w:val="00E95B9B"/>
    <w:rsid w:val="00EB291F"/>
    <w:rsid w:val="00EB3A47"/>
    <w:rsid w:val="00EC6F78"/>
    <w:rsid w:val="00ED0B0D"/>
    <w:rsid w:val="00ED6C06"/>
    <w:rsid w:val="00EF23F7"/>
    <w:rsid w:val="00EF7001"/>
    <w:rsid w:val="00F00604"/>
    <w:rsid w:val="00F04AB9"/>
    <w:rsid w:val="00F1203C"/>
    <w:rsid w:val="00F22E2D"/>
    <w:rsid w:val="00F23492"/>
    <w:rsid w:val="00F37205"/>
    <w:rsid w:val="00F37623"/>
    <w:rsid w:val="00F4096E"/>
    <w:rsid w:val="00F46267"/>
    <w:rsid w:val="00F543A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6186"/>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 w:type="paragraph" w:styleId="Subtitle">
    <w:name w:val="Subtitle"/>
    <w:basedOn w:val="Normal"/>
    <w:next w:val="Normal"/>
    <w:link w:val="SubtitleChar"/>
    <w:uiPriority w:val="11"/>
    <w:qFormat/>
    <w:rsid w:val="002260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260DB"/>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medium.com/cantors-paradise/math-based-decision-making-the-secretary-problem-a30e301d8489"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github.com/podyssea/Optimal-Stopping-Theory-Models"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www.math.ucla.edu/"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3390/iot1020015" TargetMode="External"/><Relationship Id="rId35" Type="http://schemas.microsoft.com/office/2011/relationships/people" Target="people.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BA20-4B12-AFCC-6C6DA27A32C9}"/>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15</Pages>
  <Words>7994</Words>
  <Characters>4557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47</cp:revision>
  <cp:lastPrinted>2021-03-01T08:43:00Z</cp:lastPrinted>
  <dcterms:created xsi:type="dcterms:W3CDTF">2021-02-12T13:15:00Z</dcterms:created>
  <dcterms:modified xsi:type="dcterms:W3CDTF">2021-03-01T19:48:00Z</dcterms:modified>
</cp:coreProperties>
</file>